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5B55299" w14:textId="185395AD" w:rsidR="005E3099" w:rsidRDefault="005E3099" w:rsidP="005E3099">
      <w:pPr>
        <w:jc w:val="right"/>
        <w:rPr>
          <w:rFonts w:ascii="Arial" w:hAnsi="Arial" w:cs="Arial"/>
        </w:rPr>
      </w:pPr>
      <w:r w:rsidRPr="00443EDB">
        <w:rPr>
          <w:rFonts w:ascii="Arial" w:hAnsi="Arial" w:cs="Arial"/>
        </w:rPr>
        <w:t>Προς:</w:t>
      </w:r>
      <w:r w:rsidR="00603134">
        <w:rPr>
          <w:rFonts w:ascii="Arial" w:hAnsi="Arial" w:cs="Arial"/>
        </w:rPr>
        <w:t xml:space="preserve"> </w:t>
      </w:r>
      <w:r w:rsidRPr="00443EDB">
        <w:rPr>
          <w:rFonts w:ascii="Arial" w:hAnsi="Arial" w:cs="Arial"/>
        </w:rPr>
        <w:t xml:space="preserve">Το </w:t>
      </w:r>
      <w:r>
        <w:rPr>
          <w:rFonts w:ascii="Arial" w:hAnsi="Arial" w:cs="Arial"/>
        </w:rPr>
        <w:t xml:space="preserve">Τμήμα Γάλακτος, </w:t>
      </w:r>
      <w:r w:rsidRPr="00443EDB">
        <w:rPr>
          <w:rFonts w:ascii="Arial" w:hAnsi="Arial" w:cs="Arial"/>
        </w:rPr>
        <w:t>Ινστιτούτο</w:t>
      </w:r>
      <w:r>
        <w:rPr>
          <w:rFonts w:ascii="Arial" w:hAnsi="Arial" w:cs="Arial"/>
        </w:rPr>
        <w:t xml:space="preserve"> </w:t>
      </w:r>
    </w:p>
    <w:p w14:paraId="082E94A6" w14:textId="77777777" w:rsidR="005E3099" w:rsidRPr="00443EDB" w:rsidRDefault="005E3099" w:rsidP="005E3099">
      <w:pPr>
        <w:jc w:val="right"/>
        <w:rPr>
          <w:rFonts w:ascii="Arial" w:hAnsi="Arial" w:cs="Arial"/>
        </w:rPr>
      </w:pPr>
      <w:r>
        <w:rPr>
          <w:rFonts w:ascii="Arial" w:hAnsi="Arial" w:cs="Arial"/>
        </w:rPr>
        <w:t>Τεχνολογίας Αγροτικών Προϊόντων</w:t>
      </w:r>
    </w:p>
    <w:p w14:paraId="7E094857" w14:textId="77777777" w:rsidR="005E3099" w:rsidRPr="00443EDB" w:rsidRDefault="005E3099" w:rsidP="005E3099">
      <w:pPr>
        <w:jc w:val="right"/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</w:rPr>
        <w:t>του ΕΛΛΗΝΙΚΟΥ ΓΕΩΡΓΙΚΟΥ</w:t>
      </w:r>
    </w:p>
    <w:p w14:paraId="45293FF8" w14:textId="77777777" w:rsidR="005E3099" w:rsidRPr="00443EDB" w:rsidRDefault="005E3099" w:rsidP="005E3099">
      <w:pPr>
        <w:jc w:val="right"/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</w:rPr>
        <w:t>ΟΡΓΑΝΙΣΜΟΥ – ΔΗΜΗΤΡΑ</w:t>
      </w:r>
    </w:p>
    <w:p w14:paraId="5A87EB6D" w14:textId="77777777" w:rsidR="005E3099" w:rsidRPr="00211A7F" w:rsidRDefault="005E3099" w:rsidP="005E3099">
      <w:pPr>
        <w:rPr>
          <w:rFonts w:ascii="Arial" w:hAnsi="Arial" w:cs="Arial"/>
          <w:sz w:val="20"/>
          <w:szCs w:val="20"/>
        </w:rPr>
      </w:pPr>
      <w:r w:rsidRPr="00211A7F">
        <w:rPr>
          <w:rFonts w:ascii="Arial" w:hAnsi="Arial" w:cs="Arial"/>
          <w:sz w:val="20"/>
          <w:szCs w:val="20"/>
        </w:rPr>
        <w:t>ΠΡΟΣΩΠΙΚΑ ΣΤΟΙΧΕΙΑ</w:t>
      </w:r>
    </w:p>
    <w:p w14:paraId="2B5FA8BD" w14:textId="77777777" w:rsidR="005E3099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ΕΠΩΝΥΜΟ:</w:t>
      </w:r>
      <w:r w:rsidRPr="00443EDB">
        <w:rPr>
          <w:rFonts w:ascii="Arial" w:hAnsi="Arial" w:cs="Arial"/>
          <w:sz w:val="20"/>
          <w:szCs w:val="20"/>
        </w:rPr>
        <w:tab/>
      </w:r>
    </w:p>
    <w:p w14:paraId="0FD922F8" w14:textId="77777777" w:rsidR="005E3099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ΟΝΟΜΑ:</w:t>
      </w:r>
    </w:p>
    <w:p w14:paraId="181F4270" w14:textId="77777777" w:rsidR="005E3099" w:rsidRPr="00443EDB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ΟΝΟΜΑ ΠΑΤΕΡΑ:</w:t>
      </w:r>
    </w:p>
    <w:p w14:paraId="02447AF6" w14:textId="77777777" w:rsidR="005E3099" w:rsidRPr="00443EDB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ΟΝΟΜΑ ΜΗΤΕΡΑΣ:</w:t>
      </w:r>
    </w:p>
    <w:p w14:paraId="182DF2A8" w14:textId="77777777" w:rsidR="005E3099" w:rsidRPr="00443EDB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ΗΜΕΡΟΜ. ΓΕΝΝΗΣΗΣ:</w:t>
      </w:r>
    </w:p>
    <w:p w14:paraId="35C2CEDB" w14:textId="77777777" w:rsidR="005E3099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ΑΡΙΘΜ. ΔΕΛΤ. ΤΑΥΤΟΤΗΤΑΣ:</w:t>
      </w:r>
    </w:p>
    <w:p w14:paraId="0D867E67" w14:textId="77777777" w:rsidR="005E3099" w:rsidRPr="00443EDB" w:rsidRDefault="005E3099" w:rsidP="005E309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ΚΑΤΗΓΟΡΙΑ ΕΚΠΑΙΔΕΥΣΗΣ/ΕΙΔΙΚΟΤΗΤΑ:</w:t>
      </w:r>
    </w:p>
    <w:p w14:paraId="7BABFCE5" w14:textId="77777777" w:rsidR="005E3099" w:rsidRPr="00443EDB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ΑΦΜ:</w:t>
      </w:r>
    </w:p>
    <w:p w14:paraId="1011E856" w14:textId="77777777" w:rsidR="005E3099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ΔΟΥ:</w:t>
      </w:r>
    </w:p>
    <w:p w14:paraId="1A0AEA8F" w14:textId="77777777" w:rsidR="005E3099" w:rsidRPr="00443EDB" w:rsidRDefault="005E3099" w:rsidP="005E309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ΑΜΚΑ:</w:t>
      </w:r>
    </w:p>
    <w:p w14:paraId="2FD53615" w14:textId="77777777" w:rsidR="005E3099" w:rsidRPr="006D6EB1" w:rsidRDefault="005E3099" w:rsidP="005E3099">
      <w:pPr>
        <w:rPr>
          <w:rFonts w:ascii="Arial" w:hAnsi="Arial" w:cs="Arial"/>
          <w:sz w:val="20"/>
          <w:szCs w:val="20"/>
        </w:rPr>
      </w:pPr>
      <w:r w:rsidRPr="006D6EB1">
        <w:rPr>
          <w:rFonts w:ascii="Arial" w:hAnsi="Arial" w:cs="Arial"/>
          <w:sz w:val="20"/>
          <w:szCs w:val="20"/>
        </w:rPr>
        <w:t>Δ/ΝΣΗ ΚΑΤΟΙΚΙΑΣ:</w:t>
      </w:r>
    </w:p>
    <w:p w14:paraId="21889E12" w14:textId="77777777" w:rsidR="005E3099" w:rsidRPr="006D6EB1" w:rsidRDefault="005E3099" w:rsidP="005E3099">
      <w:pPr>
        <w:rPr>
          <w:rFonts w:ascii="Arial" w:hAnsi="Arial" w:cs="Arial"/>
          <w:sz w:val="20"/>
          <w:szCs w:val="20"/>
        </w:rPr>
      </w:pPr>
      <w:r w:rsidRPr="006D6EB1">
        <w:rPr>
          <w:rFonts w:ascii="Arial" w:hAnsi="Arial" w:cs="Arial"/>
          <w:sz w:val="20"/>
          <w:szCs w:val="20"/>
        </w:rPr>
        <w:t>ΤΗΛΕΦΩΝΟ:</w:t>
      </w:r>
    </w:p>
    <w:p w14:paraId="1124D53C" w14:textId="77777777" w:rsidR="005E3099" w:rsidRPr="006D6EB1" w:rsidRDefault="005E3099" w:rsidP="005E3099">
      <w:pPr>
        <w:rPr>
          <w:rFonts w:ascii="Arial" w:hAnsi="Arial" w:cs="Arial"/>
          <w:sz w:val="20"/>
          <w:szCs w:val="20"/>
        </w:rPr>
      </w:pPr>
      <w:r w:rsidRPr="006D6EB1">
        <w:rPr>
          <w:rFonts w:ascii="Arial" w:hAnsi="Arial" w:cs="Arial"/>
          <w:sz w:val="20"/>
          <w:szCs w:val="20"/>
        </w:rPr>
        <w:t>E-MAIL :</w:t>
      </w:r>
    </w:p>
    <w:p w14:paraId="4D151738" w14:textId="77777777" w:rsidR="005E3099" w:rsidRPr="00F32F58" w:rsidRDefault="005E3099" w:rsidP="005E3099">
      <w:pPr>
        <w:rPr>
          <w:rFonts w:ascii="Arial" w:hAnsi="Arial" w:cs="Arial"/>
        </w:rPr>
      </w:pPr>
    </w:p>
    <w:p w14:paraId="3D289091" w14:textId="77777777" w:rsidR="005E3099" w:rsidRDefault="005E3099" w:rsidP="005E3099">
      <w:pPr>
        <w:jc w:val="center"/>
        <w:rPr>
          <w:rFonts w:ascii="Arial" w:hAnsi="Arial" w:cs="Arial"/>
        </w:rPr>
      </w:pPr>
      <w:r w:rsidRPr="00F32F58">
        <w:rPr>
          <w:rFonts w:ascii="Arial" w:hAnsi="Arial" w:cs="Arial"/>
        </w:rPr>
        <w:t>ΠΡΟΤΑΣΗ</w:t>
      </w:r>
    </w:p>
    <w:p w14:paraId="583EE09E" w14:textId="77777777" w:rsidR="005E3099" w:rsidRDefault="005E3099" w:rsidP="005E3099">
      <w:pPr>
        <w:jc w:val="center"/>
        <w:rPr>
          <w:rFonts w:ascii="Arial" w:hAnsi="Arial" w:cs="Arial"/>
        </w:rPr>
      </w:pPr>
    </w:p>
    <w:p w14:paraId="7F3BF459" w14:textId="076E38F1" w:rsidR="005E3099" w:rsidRPr="00C72A9D" w:rsidRDefault="005E3099" w:rsidP="005E3099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Με την παρούσα, υποβάλλω την πρότασή μου, στο πλαίσιο της αριθμ</w:t>
      </w:r>
      <w:r w:rsidR="00410981">
        <w:rPr>
          <w:rFonts w:ascii="Arial" w:hAnsi="Arial" w:cs="Arial"/>
          <w:sz w:val="22"/>
          <w:szCs w:val="22"/>
        </w:rPr>
        <w:t xml:space="preserve">. </w:t>
      </w:r>
      <w:bookmarkStart w:id="0" w:name="_Hlk69905434"/>
      <w:r w:rsidR="00854BA3" w:rsidRPr="00854BA3">
        <w:rPr>
          <w:rFonts w:ascii="Arial" w:hAnsi="Arial" w:cs="Arial"/>
          <w:sz w:val="22"/>
          <w:szCs w:val="22"/>
        </w:rPr>
        <w:t>1268/21351/21-04-2021</w:t>
      </w:r>
      <w:bookmarkEnd w:id="0"/>
      <w:r w:rsidR="00300F6C">
        <w:rPr>
          <w:rFonts w:ascii="Arial" w:hAnsi="Arial" w:cs="Arial"/>
          <w:sz w:val="22"/>
          <w:szCs w:val="22"/>
        </w:rPr>
        <w:t xml:space="preserve"> </w:t>
      </w:r>
      <w:r w:rsidRPr="00394BEF">
        <w:rPr>
          <w:rFonts w:ascii="Arial" w:hAnsi="Arial" w:cs="Arial"/>
          <w:sz w:val="22"/>
          <w:szCs w:val="22"/>
        </w:rPr>
        <w:t>Πρόσκλησης</w:t>
      </w:r>
      <w:r w:rsidRPr="00C72A9D">
        <w:rPr>
          <w:rFonts w:ascii="Arial" w:hAnsi="Arial" w:cs="Arial"/>
          <w:sz w:val="22"/>
          <w:szCs w:val="22"/>
        </w:rPr>
        <w:t xml:space="preserve"> Ενδιαφέροντος,  για τη σύναψη σύμβασης μίσθωσης έργου,</w:t>
      </w:r>
      <w:r w:rsidRPr="00C72A9D">
        <w:rPr>
          <w:rFonts w:ascii="Arial" w:eastAsia="Times New Roman" w:hAnsi="Arial"/>
          <w:sz w:val="22"/>
          <w:szCs w:val="22"/>
        </w:rPr>
        <w:t xml:space="preserve"> κατ' άρθρο 681 ΑΚ, </w:t>
      </w:r>
      <w:r w:rsidR="00E20EC1">
        <w:rPr>
          <w:rFonts w:ascii="Arial" w:hAnsi="Arial" w:cs="Arial"/>
          <w:sz w:val="22"/>
          <w:szCs w:val="22"/>
        </w:rPr>
        <w:t xml:space="preserve">για τα </w:t>
      </w:r>
      <w:r w:rsidR="00E20EC1" w:rsidRPr="00740878">
        <w:rPr>
          <w:rFonts w:ascii="Arial" w:hAnsi="Arial" w:cs="Arial"/>
          <w:sz w:val="22"/>
          <w:szCs w:val="22"/>
        </w:rPr>
        <w:t>έργα</w:t>
      </w:r>
      <w:r w:rsidR="00F0187D" w:rsidRPr="00740878">
        <w:rPr>
          <w:rFonts w:ascii="Arial" w:hAnsi="Arial" w:cs="Arial"/>
          <w:sz w:val="22"/>
          <w:szCs w:val="22"/>
        </w:rPr>
        <w:t xml:space="preserve"> (μέγιστο δύο)</w:t>
      </w:r>
      <w:r w:rsidR="00E20EC1">
        <w:rPr>
          <w:rFonts w:ascii="Arial" w:hAnsi="Arial" w:cs="Arial"/>
          <w:sz w:val="22"/>
          <w:szCs w:val="22"/>
        </w:rPr>
        <w:t xml:space="preserve"> ……</w:t>
      </w:r>
      <w:r w:rsidR="004A389F">
        <w:rPr>
          <w:rFonts w:ascii="Arial" w:hAnsi="Arial" w:cs="Arial"/>
          <w:sz w:val="22"/>
          <w:szCs w:val="22"/>
        </w:rPr>
        <w:t>………….</w:t>
      </w:r>
      <w:r w:rsidR="00E20EC1">
        <w:rPr>
          <w:rFonts w:ascii="Arial" w:hAnsi="Arial" w:cs="Arial"/>
          <w:sz w:val="22"/>
          <w:szCs w:val="22"/>
        </w:rPr>
        <w:t xml:space="preserve">…… (με αύξοντα αριθμός προτίμησης), </w:t>
      </w:r>
      <w:r w:rsidRPr="00C72A9D">
        <w:rPr>
          <w:rFonts w:ascii="Arial" w:hAnsi="Arial" w:cs="Arial"/>
          <w:sz w:val="22"/>
          <w:szCs w:val="22"/>
        </w:rPr>
        <w:t xml:space="preserve">για τις ανάγκες </w:t>
      </w:r>
      <w:r w:rsidR="00394BEF">
        <w:rPr>
          <w:rFonts w:ascii="Arial" w:hAnsi="Arial" w:cs="Arial"/>
          <w:sz w:val="22"/>
          <w:szCs w:val="22"/>
        </w:rPr>
        <w:t>της Πράξης</w:t>
      </w:r>
      <w:r w:rsidRPr="00C72A9D">
        <w:rPr>
          <w:rFonts w:ascii="Arial" w:hAnsi="Arial" w:cs="Arial"/>
          <w:sz w:val="22"/>
          <w:szCs w:val="22"/>
        </w:rPr>
        <w:t xml:space="preserve"> </w:t>
      </w:r>
      <w:r w:rsidR="00825876" w:rsidRPr="00A92792">
        <w:rPr>
          <w:rFonts w:ascii="Arial" w:hAnsi="Arial" w:cs="Arial"/>
          <w:i/>
          <w:sz w:val="22"/>
          <w:szCs w:val="22"/>
        </w:rPr>
        <w:t>«</w:t>
      </w:r>
      <w:r w:rsidR="00394BEF" w:rsidRPr="00394BEF">
        <w:rPr>
          <w:rFonts w:ascii="Arial" w:hAnsi="Arial"/>
          <w:bCs/>
          <w:i/>
          <w:sz w:val="22"/>
          <w:szCs w:val="22"/>
        </w:rPr>
        <w:t>Ερευνητική Υποδομή «</w:t>
      </w:r>
      <w:proofErr w:type="spellStart"/>
      <w:r w:rsidR="00394BEF" w:rsidRPr="00394BEF">
        <w:rPr>
          <w:rFonts w:ascii="Arial" w:hAnsi="Arial"/>
          <w:bCs/>
          <w:i/>
          <w:sz w:val="22"/>
          <w:szCs w:val="22"/>
        </w:rPr>
        <w:t>MilkQuality</w:t>
      </w:r>
      <w:proofErr w:type="spellEnd"/>
      <w:r w:rsidR="00394BEF" w:rsidRPr="00394BEF">
        <w:rPr>
          <w:rFonts w:ascii="Arial" w:hAnsi="Arial"/>
          <w:bCs/>
          <w:i/>
          <w:sz w:val="22"/>
          <w:szCs w:val="22"/>
        </w:rPr>
        <w:t>» στην Αγροδιατροφή: Έλεγχος της μαστίτιδας σε μικρά μηρυκαστικά γαλακτοπαραγωγής και βελτίωση της ποιότητας του νωπού γάλακτος και των τυροκομικών προϊόντων με εφαρμογή προχωρημένων μοριακών και στατιστικών μεθόδων</w:t>
      </w:r>
      <w:r w:rsidR="00825876" w:rsidRPr="00A92792">
        <w:rPr>
          <w:rFonts w:ascii="Arial" w:hAnsi="Arial"/>
          <w:bCs/>
          <w:i/>
          <w:sz w:val="22"/>
          <w:szCs w:val="22"/>
        </w:rPr>
        <w:t xml:space="preserve">» - </w:t>
      </w:r>
      <w:r w:rsidR="00394BEF">
        <w:rPr>
          <w:rFonts w:ascii="Arial" w:hAnsi="Arial" w:cs="Arial"/>
          <w:i/>
          <w:sz w:val="22"/>
          <w:szCs w:val="22"/>
          <w:lang w:val="en-US"/>
        </w:rPr>
        <w:t>MILKQUALITY</w:t>
      </w:r>
      <w:r w:rsidR="00825876" w:rsidRPr="00C72A9D">
        <w:rPr>
          <w:rFonts w:ascii="Arial" w:hAnsi="Arial" w:cs="Arial"/>
          <w:i/>
          <w:sz w:val="22"/>
          <w:szCs w:val="22"/>
        </w:rPr>
        <w:t>,</w:t>
      </w:r>
      <w:r w:rsidR="00825876" w:rsidRPr="00C72A9D">
        <w:rPr>
          <w:rFonts w:ascii="Arial" w:hAnsi="Arial" w:cs="Arial"/>
          <w:sz w:val="22"/>
          <w:szCs w:val="22"/>
        </w:rPr>
        <w:t xml:space="preserve"> </w:t>
      </w:r>
      <w:r w:rsidRPr="00C72A9D">
        <w:rPr>
          <w:rFonts w:ascii="Arial" w:hAnsi="Arial" w:cs="Arial"/>
          <w:sz w:val="22"/>
          <w:szCs w:val="22"/>
        </w:rPr>
        <w:t>με αντικείμενο</w:t>
      </w:r>
      <w:r w:rsidR="00546A66">
        <w:rPr>
          <w:rFonts w:ascii="Arial" w:hAnsi="Arial" w:cs="Arial"/>
          <w:sz w:val="22"/>
          <w:szCs w:val="22"/>
        </w:rPr>
        <w:t xml:space="preserve"> </w:t>
      </w:r>
      <w:r w:rsidR="00546A66" w:rsidRPr="00A92792">
        <w:rPr>
          <w:rFonts w:ascii="Arial" w:hAnsi="Arial" w:cs="Arial"/>
          <w:i/>
          <w:sz w:val="22"/>
          <w:szCs w:val="22"/>
        </w:rPr>
        <w:t>«</w:t>
      </w:r>
      <w:r w:rsidR="00394BEF" w:rsidRPr="00394BEF">
        <w:rPr>
          <w:rFonts w:ascii="Arial" w:hAnsi="Arial"/>
          <w:bCs/>
          <w:i/>
          <w:sz w:val="22"/>
          <w:szCs w:val="22"/>
        </w:rPr>
        <w:t>Υποστήριξη στη διενέργεια πειραμάτων, δειγματοληψιών και αναλύσεων με βάση το τεχνικό δελτίο του έργου που αφορά τις Ενότητες 3 (με τα πακέτα εργασίας 1, 2 και 3) και 4 (με τα πακέτα εργασίας 1 και 2) του Υποέργου 2 της Πράξης</w:t>
      </w:r>
      <w:r w:rsidR="00546A66" w:rsidRPr="00A92792">
        <w:rPr>
          <w:rFonts w:ascii="Arial" w:hAnsi="Arial"/>
          <w:bCs/>
          <w:i/>
          <w:sz w:val="22"/>
          <w:szCs w:val="22"/>
        </w:rPr>
        <w:t>»</w:t>
      </w:r>
      <w:r w:rsidR="001D4344">
        <w:rPr>
          <w:rFonts w:ascii="Arial" w:hAnsi="Arial" w:cs="Arial"/>
          <w:sz w:val="22"/>
          <w:szCs w:val="22"/>
        </w:rPr>
        <w:t xml:space="preserve">, </w:t>
      </w:r>
      <w:r w:rsidRPr="00C72A9D">
        <w:rPr>
          <w:rFonts w:ascii="Arial" w:hAnsi="Arial" w:cs="Arial"/>
          <w:sz w:val="22"/>
          <w:szCs w:val="22"/>
        </w:rPr>
        <w:t>και σας καταθέτω τα κάτωθι δικαιολογητικά:</w:t>
      </w:r>
    </w:p>
    <w:p w14:paraId="3A19EA33" w14:textId="77777777" w:rsidR="005E3099" w:rsidRPr="00C72A9D" w:rsidRDefault="005E3099" w:rsidP="005E3099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……</w:t>
      </w:r>
    </w:p>
    <w:p w14:paraId="0F3A87B6" w14:textId="77777777" w:rsidR="005E3099" w:rsidRPr="00C72A9D" w:rsidRDefault="005E3099" w:rsidP="005E3099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…..</w:t>
      </w:r>
    </w:p>
    <w:p w14:paraId="53751B25" w14:textId="77777777" w:rsidR="005E3099" w:rsidRPr="00C72A9D" w:rsidRDefault="005E3099" w:rsidP="005E3099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…..</w:t>
      </w:r>
    </w:p>
    <w:p w14:paraId="4E9F45F7" w14:textId="77777777" w:rsidR="005E3099" w:rsidRPr="00C72A9D" w:rsidRDefault="005E3099" w:rsidP="005E3099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…..</w:t>
      </w:r>
    </w:p>
    <w:p w14:paraId="4F4BE14E" w14:textId="77777777" w:rsidR="005E3099" w:rsidRPr="00C72A9D" w:rsidRDefault="005E3099" w:rsidP="005E3099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…..</w:t>
      </w:r>
    </w:p>
    <w:p w14:paraId="2D0F5F9A" w14:textId="77777777" w:rsidR="005E3099" w:rsidRPr="00C72A9D" w:rsidRDefault="005E3099" w:rsidP="005E3099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……</w:t>
      </w:r>
    </w:p>
    <w:p w14:paraId="41D370DC" w14:textId="77777777" w:rsidR="005E3099" w:rsidRDefault="00211A7F" w:rsidP="005E3099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679D808F" w14:textId="77777777" w:rsidR="00211A7F" w:rsidRPr="00C72A9D" w:rsidRDefault="00211A7F" w:rsidP="00211A7F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……</w:t>
      </w:r>
    </w:p>
    <w:p w14:paraId="2059E995" w14:textId="77777777" w:rsidR="00211A7F" w:rsidRDefault="00211A7F" w:rsidP="00211A7F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3462C7BB" w14:textId="68471EC3" w:rsidR="004E75DC" w:rsidRDefault="004E75DC" w:rsidP="004E75DC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0B741801" w14:textId="78D9860C" w:rsidR="00394BEF" w:rsidRPr="004E75DC" w:rsidRDefault="00394BEF" w:rsidP="004E75DC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4C95192A" w14:textId="7F8F4B05" w:rsidR="005E3099" w:rsidRPr="00C72A9D" w:rsidRDefault="005E3099" w:rsidP="005E3099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 xml:space="preserve">Με την υπογραφή της παρούσας, δηλώνω ότι εν </w:t>
      </w:r>
      <w:proofErr w:type="spellStart"/>
      <w:r w:rsidRPr="00C72A9D">
        <w:rPr>
          <w:rFonts w:ascii="Arial" w:hAnsi="Arial" w:cs="Arial"/>
          <w:sz w:val="22"/>
          <w:szCs w:val="22"/>
        </w:rPr>
        <w:t>πλήρει</w:t>
      </w:r>
      <w:proofErr w:type="spellEnd"/>
      <w:r w:rsidRPr="00C72A9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C72A9D">
        <w:rPr>
          <w:rFonts w:ascii="Arial" w:hAnsi="Arial" w:cs="Arial"/>
          <w:sz w:val="22"/>
          <w:szCs w:val="22"/>
        </w:rPr>
        <w:t>επιγνώσει</w:t>
      </w:r>
      <w:proofErr w:type="spellEnd"/>
      <w:r w:rsidRPr="00C72A9D">
        <w:rPr>
          <w:rFonts w:ascii="Arial" w:hAnsi="Arial" w:cs="Arial"/>
          <w:sz w:val="22"/>
          <w:szCs w:val="22"/>
        </w:rPr>
        <w:t xml:space="preserve">, συμφωνώ, συναινώ και </w:t>
      </w:r>
      <w:r w:rsidRPr="00C72A9D">
        <w:rPr>
          <w:rFonts w:ascii="Arial" w:hAnsi="Arial" w:cs="Arial"/>
          <w:sz w:val="22"/>
          <w:szCs w:val="22"/>
        </w:rPr>
        <w:lastRenderedPageBreak/>
        <w:t>παρέχω τη ρητή συγκατάθεσή μου για την επεξεργασία όλων των προσωπικών μου δεδομένων - όπως αυτά έχουν δηλωθεί στην πρότασή μου και στα επισυναπτόμενα δικαιολογητικά καθώς και αυτά που θα συλλεγούν σε τυχόν κατάρτιση σύμβασης - από τον ΕΛΓΟ – ΔΗΜΗΤΡΑ για τους σκοπούς της αριθμ</w:t>
      </w:r>
      <w:r w:rsidR="00546A66">
        <w:rPr>
          <w:rFonts w:ascii="Arial" w:hAnsi="Arial" w:cs="Arial"/>
          <w:sz w:val="22"/>
          <w:szCs w:val="22"/>
        </w:rPr>
        <w:t xml:space="preserve">. </w:t>
      </w:r>
      <w:r w:rsidR="00854BA3" w:rsidRPr="00854BA3">
        <w:rPr>
          <w:rFonts w:ascii="Arial" w:hAnsi="Arial" w:cs="Arial"/>
          <w:sz w:val="22"/>
          <w:szCs w:val="22"/>
        </w:rPr>
        <w:t>1268/21351/21-04-2021</w:t>
      </w:r>
      <w:r w:rsidRPr="00C72A9D">
        <w:rPr>
          <w:rFonts w:ascii="Arial" w:hAnsi="Arial" w:cs="Arial"/>
          <w:sz w:val="22"/>
          <w:szCs w:val="22"/>
        </w:rPr>
        <w:t xml:space="preserve"> Πρόσκλησης Εκδήλωσης Ενδιαφέροντος. </w:t>
      </w:r>
    </w:p>
    <w:p w14:paraId="0EF33DFF" w14:textId="77777777" w:rsidR="005E3099" w:rsidRPr="00C72A9D" w:rsidRDefault="005E3099" w:rsidP="005E3099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Γνωρίζω δε το δικαίωμα πρόσβασής μου στα πιο πάνω δεδομένα, το δικαίωμα εναντίωσης στην</w:t>
      </w:r>
    </w:p>
    <w:p w14:paraId="249E1C08" w14:textId="77777777" w:rsidR="005E3099" w:rsidRDefault="005E3099" w:rsidP="005E3099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επεξεργασία τους καθώς και ανάκλησης της συγκατάθεσής μου ανά πάσα στιγμή.</w:t>
      </w:r>
    </w:p>
    <w:p w14:paraId="60A621D1" w14:textId="77777777" w:rsidR="00211A7F" w:rsidRPr="00211A7F" w:rsidRDefault="00211A7F" w:rsidP="00211A7F">
      <w:pPr>
        <w:widowControl/>
        <w:suppressAutoHyphens w:val="0"/>
      </w:pPr>
    </w:p>
    <w:p w14:paraId="606C30A1" w14:textId="77777777" w:rsidR="005E3099" w:rsidRPr="00C72A9D" w:rsidRDefault="005E3099" w:rsidP="005E3099">
      <w:pPr>
        <w:spacing w:line="360" w:lineRule="auto"/>
        <w:ind w:left="5760" w:hanging="90"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 xml:space="preserve">Ο/Η υποβάλλων   την   Πρόταση </w:t>
      </w:r>
    </w:p>
    <w:p w14:paraId="31928B4C" w14:textId="77777777" w:rsidR="005E3099" w:rsidRDefault="005E3099" w:rsidP="005E3099">
      <w:pPr>
        <w:spacing w:line="360" w:lineRule="auto"/>
        <w:ind w:left="5760" w:firstLine="720"/>
        <w:jc w:val="both"/>
        <w:rPr>
          <w:rFonts w:ascii="Arial" w:hAnsi="Arial" w:cs="Arial"/>
          <w:i/>
          <w:sz w:val="22"/>
          <w:szCs w:val="22"/>
        </w:rPr>
      </w:pPr>
      <w:r w:rsidRPr="00C72A9D">
        <w:rPr>
          <w:rFonts w:ascii="Arial" w:hAnsi="Arial" w:cs="Arial"/>
          <w:i/>
          <w:sz w:val="22"/>
          <w:szCs w:val="22"/>
        </w:rPr>
        <w:t xml:space="preserve">(Ονοματεπώνυμο)          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</w:p>
    <w:p w14:paraId="5DF6B148" w14:textId="77777777" w:rsidR="005E3099" w:rsidRPr="008E2863" w:rsidRDefault="00603134" w:rsidP="005E3099">
      <w:pPr>
        <w:spacing w:line="360" w:lineRule="auto"/>
        <w:ind w:left="5760" w:firstLine="720"/>
        <w:jc w:val="both"/>
        <w:rPr>
          <w:rFonts w:ascii="Arial" w:hAnsi="Arial"/>
          <w:b/>
          <w:sz w:val="26"/>
          <w:szCs w:val="26"/>
        </w:rPr>
      </w:pPr>
      <w:r>
        <w:rPr>
          <w:rFonts w:ascii="Arial" w:hAnsi="Arial" w:cs="Arial"/>
          <w:i/>
          <w:sz w:val="22"/>
          <w:szCs w:val="22"/>
        </w:rPr>
        <w:t xml:space="preserve">     </w:t>
      </w:r>
      <w:r w:rsidR="005E3099" w:rsidRPr="00C72A9D">
        <w:rPr>
          <w:rFonts w:ascii="Arial" w:hAnsi="Arial" w:cs="Arial"/>
          <w:i/>
          <w:sz w:val="22"/>
          <w:szCs w:val="22"/>
        </w:rPr>
        <w:t>(Υπογραφή)</w:t>
      </w:r>
    </w:p>
    <w:p w14:paraId="5BFC0CB8" w14:textId="77777777" w:rsidR="005E3099" w:rsidRDefault="005E3099" w:rsidP="00F2274D">
      <w:pPr>
        <w:spacing w:line="360" w:lineRule="auto"/>
        <w:ind w:left="6381"/>
        <w:jc w:val="both"/>
        <w:rPr>
          <w:rFonts w:ascii="Arial" w:hAnsi="Arial"/>
          <w:b/>
          <w:sz w:val="26"/>
          <w:szCs w:val="26"/>
        </w:rPr>
      </w:pPr>
    </w:p>
    <w:sectPr w:rsidR="005E3099">
      <w:headerReference w:type="default" r:id="rId8"/>
      <w:footerReference w:type="default" r:id="rId9"/>
      <w:pgSz w:w="11905" w:h="16837"/>
      <w:pgMar w:top="268" w:right="1415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9FFC1" w14:textId="77777777" w:rsidR="00A26BF4" w:rsidRDefault="00A26BF4">
      <w:r>
        <w:separator/>
      </w:r>
    </w:p>
  </w:endnote>
  <w:endnote w:type="continuationSeparator" w:id="0">
    <w:p w14:paraId="3CB00101" w14:textId="77777777" w:rsidR="00A26BF4" w:rsidRDefault="00A26B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DejaVu Sans">
    <w:altName w:val="MS Gothic"/>
    <w:panose1 w:val="00000000000000000000"/>
    <w:charset w:val="A1"/>
    <w:family w:val="swiss"/>
    <w:notTrueType/>
    <w:pitch w:val="variable"/>
    <w:sig w:usb0="00000083" w:usb1="00000000" w:usb2="00000000" w:usb3="00000000" w:csb0="00000009" w:csb1="00000000"/>
  </w:font>
  <w:font w:name="OpenSymbol">
    <w:altName w:val="Calibri"/>
    <w:charset w:val="00"/>
    <w:family w:val="auto"/>
    <w:pitch w:val="variable"/>
    <w:sig w:usb0="800000AF" w:usb1="1807ECEA" w:usb2="00000010" w:usb3="00000000" w:csb0="0002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D0911" w14:textId="4FCFA6EA" w:rsidR="000C03BB" w:rsidRDefault="000C03BB" w:rsidP="006043D9">
    <w:pPr>
      <w:pStyle w:val="a3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61743" w14:textId="77777777" w:rsidR="00A26BF4" w:rsidRDefault="00A26BF4">
      <w:r>
        <w:separator/>
      </w:r>
    </w:p>
  </w:footnote>
  <w:footnote w:type="continuationSeparator" w:id="0">
    <w:p w14:paraId="401C32BB" w14:textId="77777777" w:rsidR="00A26BF4" w:rsidRDefault="00A26B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6C196" w14:textId="77777777" w:rsidR="000C03BB" w:rsidRDefault="000C03BB" w:rsidP="005A679F"/>
  <w:p w14:paraId="28CD89E9" w14:textId="77777777" w:rsidR="000C03BB" w:rsidRDefault="000C03BB" w:rsidP="005A679F"/>
  <w:p w14:paraId="70307134" w14:textId="77777777" w:rsidR="000C03BB" w:rsidRDefault="000C03BB" w:rsidP="005A679F"/>
  <w:p w14:paraId="0D73D5A0" w14:textId="131073BE" w:rsidR="000C03BB" w:rsidRPr="00F50521" w:rsidRDefault="000C03BB" w:rsidP="005A679F">
    <w:r>
      <w:rPr>
        <w:noProof/>
        <w:lang w:eastAsia="el-G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C69884D" wp14:editId="08788845">
              <wp:simplePos x="0" y="0"/>
              <wp:positionH relativeFrom="column">
                <wp:posOffset>1495425</wp:posOffset>
              </wp:positionH>
              <wp:positionV relativeFrom="paragraph">
                <wp:posOffset>63500</wp:posOffset>
              </wp:positionV>
              <wp:extent cx="3215005" cy="585470"/>
              <wp:effectExtent l="0" t="0" r="4445" b="0"/>
              <wp:wrapNone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15005" cy="5854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CCB49D" w14:textId="77777777" w:rsidR="000C03BB" w:rsidRDefault="000C03BB" w:rsidP="00F50521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69884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17.75pt;margin-top:5pt;width:253.15pt;height:46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" stroked="f">
              <v:textbox>
                <w:txbxContent>
                  <w:p w14:paraId="37CCB49D" w14:textId="77777777" w:rsidR="000C03BB" w:rsidRDefault="000C03BB" w:rsidP="00F50521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53FE8AF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multilevel"/>
    <w:tmpl w:val="D236DE20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iCs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0000004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0000005"/>
    <w:multiLevelType w:val="multilevel"/>
    <w:tmpl w:val="00000004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00000006"/>
    <w:multiLevelType w:val="hybridMultilevel"/>
    <w:tmpl w:val="7E3E8562"/>
    <w:lvl w:ilvl="0" w:tplc="0408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DD78DDE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0000008"/>
    <w:multiLevelType w:val="hybridMultilevel"/>
    <w:tmpl w:val="D8D6323E"/>
    <w:lvl w:ilvl="0" w:tplc="0408000F">
      <w:start w:val="1"/>
      <w:numFmt w:val="decimal"/>
      <w:lvlText w:val="%1."/>
      <w:lvlJc w:val="left"/>
      <w:pPr>
        <w:ind w:left="1260" w:hanging="360"/>
      </w:pPr>
    </w:lvl>
    <w:lvl w:ilvl="1" w:tplc="04080019">
      <w:start w:val="1"/>
      <w:numFmt w:val="lowerLetter"/>
      <w:lvlText w:val="%2."/>
      <w:lvlJc w:val="left"/>
      <w:pPr>
        <w:ind w:left="1980" w:hanging="360"/>
      </w:pPr>
    </w:lvl>
    <w:lvl w:ilvl="2" w:tplc="0408001B">
      <w:start w:val="1"/>
      <w:numFmt w:val="lowerRoman"/>
      <w:lvlText w:val="%3."/>
      <w:lvlJc w:val="right"/>
      <w:pPr>
        <w:ind w:left="2700" w:hanging="180"/>
      </w:pPr>
    </w:lvl>
    <w:lvl w:ilvl="3" w:tplc="0408000F">
      <w:start w:val="1"/>
      <w:numFmt w:val="decimal"/>
      <w:lvlText w:val="%4."/>
      <w:lvlJc w:val="left"/>
      <w:pPr>
        <w:ind w:left="3420" w:hanging="360"/>
      </w:pPr>
    </w:lvl>
    <w:lvl w:ilvl="4" w:tplc="04080019">
      <w:start w:val="1"/>
      <w:numFmt w:val="lowerLetter"/>
      <w:lvlText w:val="%5."/>
      <w:lvlJc w:val="left"/>
      <w:pPr>
        <w:ind w:left="4140" w:hanging="360"/>
      </w:pPr>
    </w:lvl>
    <w:lvl w:ilvl="5" w:tplc="0408001B">
      <w:start w:val="1"/>
      <w:numFmt w:val="lowerRoman"/>
      <w:lvlText w:val="%6."/>
      <w:lvlJc w:val="right"/>
      <w:pPr>
        <w:ind w:left="4860" w:hanging="180"/>
      </w:pPr>
    </w:lvl>
    <w:lvl w:ilvl="6" w:tplc="0408000F">
      <w:start w:val="1"/>
      <w:numFmt w:val="decimal"/>
      <w:lvlText w:val="%7."/>
      <w:lvlJc w:val="left"/>
      <w:pPr>
        <w:ind w:left="5580" w:hanging="360"/>
      </w:pPr>
    </w:lvl>
    <w:lvl w:ilvl="7" w:tplc="04080019">
      <w:start w:val="1"/>
      <w:numFmt w:val="lowerLetter"/>
      <w:lvlText w:val="%8."/>
      <w:lvlJc w:val="left"/>
      <w:pPr>
        <w:ind w:left="6300" w:hanging="360"/>
      </w:pPr>
    </w:lvl>
    <w:lvl w:ilvl="8" w:tplc="0408001B">
      <w:start w:val="1"/>
      <w:numFmt w:val="lowerRoman"/>
      <w:lvlText w:val="%9."/>
      <w:lvlJc w:val="right"/>
      <w:pPr>
        <w:ind w:left="7020" w:hanging="180"/>
      </w:pPr>
    </w:lvl>
  </w:abstractNum>
  <w:abstractNum w:abstractNumId="8" w15:restartNumberingAfterBreak="0">
    <w:nsid w:val="00000009"/>
    <w:multiLevelType w:val="hybridMultilevel"/>
    <w:tmpl w:val="A6104F2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000000A"/>
    <w:multiLevelType w:val="hybridMultilevel"/>
    <w:tmpl w:val="343A20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000000B"/>
    <w:multiLevelType w:val="hybridMultilevel"/>
    <w:tmpl w:val="59F68F4A"/>
    <w:lvl w:ilvl="0" w:tplc="4614001A">
      <w:start w:val="1"/>
      <w:numFmt w:val="decimal"/>
      <w:lvlText w:val="%1."/>
      <w:lvlJc w:val="left"/>
      <w:pPr>
        <w:ind w:left="1130" w:hanging="360"/>
      </w:pPr>
      <w:rPr>
        <w:b/>
      </w:rPr>
    </w:lvl>
    <w:lvl w:ilvl="1" w:tplc="04080019">
      <w:start w:val="1"/>
      <w:numFmt w:val="lowerLetter"/>
      <w:lvlText w:val="%2."/>
      <w:lvlJc w:val="left"/>
      <w:pPr>
        <w:ind w:left="1850" w:hanging="360"/>
      </w:pPr>
    </w:lvl>
    <w:lvl w:ilvl="2" w:tplc="0408001B">
      <w:start w:val="1"/>
      <w:numFmt w:val="lowerRoman"/>
      <w:lvlText w:val="%3."/>
      <w:lvlJc w:val="right"/>
      <w:pPr>
        <w:ind w:left="2570" w:hanging="180"/>
      </w:pPr>
    </w:lvl>
    <w:lvl w:ilvl="3" w:tplc="0408000F">
      <w:start w:val="1"/>
      <w:numFmt w:val="decimal"/>
      <w:lvlText w:val="%4."/>
      <w:lvlJc w:val="left"/>
      <w:pPr>
        <w:ind w:left="3290" w:hanging="360"/>
      </w:pPr>
    </w:lvl>
    <w:lvl w:ilvl="4" w:tplc="04080019">
      <w:start w:val="1"/>
      <w:numFmt w:val="lowerLetter"/>
      <w:lvlText w:val="%5."/>
      <w:lvlJc w:val="left"/>
      <w:pPr>
        <w:ind w:left="4010" w:hanging="360"/>
      </w:pPr>
    </w:lvl>
    <w:lvl w:ilvl="5" w:tplc="0408001B">
      <w:start w:val="1"/>
      <w:numFmt w:val="lowerRoman"/>
      <w:lvlText w:val="%6."/>
      <w:lvlJc w:val="right"/>
      <w:pPr>
        <w:ind w:left="4730" w:hanging="180"/>
      </w:pPr>
    </w:lvl>
    <w:lvl w:ilvl="6" w:tplc="0408000F">
      <w:start w:val="1"/>
      <w:numFmt w:val="decimal"/>
      <w:lvlText w:val="%7."/>
      <w:lvlJc w:val="left"/>
      <w:pPr>
        <w:ind w:left="5450" w:hanging="360"/>
      </w:pPr>
    </w:lvl>
    <w:lvl w:ilvl="7" w:tplc="04080019">
      <w:start w:val="1"/>
      <w:numFmt w:val="lowerLetter"/>
      <w:lvlText w:val="%8."/>
      <w:lvlJc w:val="left"/>
      <w:pPr>
        <w:ind w:left="6170" w:hanging="360"/>
      </w:pPr>
    </w:lvl>
    <w:lvl w:ilvl="8" w:tplc="0408001B">
      <w:start w:val="1"/>
      <w:numFmt w:val="lowerRoman"/>
      <w:lvlText w:val="%9."/>
      <w:lvlJc w:val="right"/>
      <w:pPr>
        <w:ind w:left="6890" w:hanging="180"/>
      </w:pPr>
    </w:lvl>
  </w:abstractNum>
  <w:abstractNum w:abstractNumId="11" w15:restartNumberingAfterBreak="0">
    <w:nsid w:val="0000000C"/>
    <w:multiLevelType w:val="hybridMultilevel"/>
    <w:tmpl w:val="15501A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000000D"/>
    <w:multiLevelType w:val="hybridMultilevel"/>
    <w:tmpl w:val="A2262318"/>
    <w:lvl w:ilvl="0" w:tplc="0408000F">
      <w:start w:val="1"/>
      <w:numFmt w:val="decimal"/>
      <w:lvlText w:val="%1."/>
      <w:lvlJc w:val="left"/>
      <w:pPr>
        <w:ind w:left="1260" w:hanging="360"/>
      </w:pPr>
    </w:lvl>
    <w:lvl w:ilvl="1" w:tplc="04080019">
      <w:start w:val="1"/>
      <w:numFmt w:val="lowerLetter"/>
      <w:lvlText w:val="%2."/>
      <w:lvlJc w:val="left"/>
      <w:pPr>
        <w:ind w:left="1980" w:hanging="360"/>
      </w:pPr>
    </w:lvl>
    <w:lvl w:ilvl="2" w:tplc="0408001B">
      <w:start w:val="1"/>
      <w:numFmt w:val="lowerRoman"/>
      <w:lvlText w:val="%3."/>
      <w:lvlJc w:val="right"/>
      <w:pPr>
        <w:ind w:left="2700" w:hanging="180"/>
      </w:pPr>
    </w:lvl>
    <w:lvl w:ilvl="3" w:tplc="0408000F">
      <w:start w:val="1"/>
      <w:numFmt w:val="decimal"/>
      <w:lvlText w:val="%4."/>
      <w:lvlJc w:val="left"/>
      <w:pPr>
        <w:ind w:left="3420" w:hanging="360"/>
      </w:pPr>
    </w:lvl>
    <w:lvl w:ilvl="4" w:tplc="04080019">
      <w:start w:val="1"/>
      <w:numFmt w:val="lowerLetter"/>
      <w:lvlText w:val="%5."/>
      <w:lvlJc w:val="left"/>
      <w:pPr>
        <w:ind w:left="4140" w:hanging="360"/>
      </w:pPr>
    </w:lvl>
    <w:lvl w:ilvl="5" w:tplc="0408001B">
      <w:start w:val="1"/>
      <w:numFmt w:val="lowerRoman"/>
      <w:lvlText w:val="%6."/>
      <w:lvlJc w:val="right"/>
      <w:pPr>
        <w:ind w:left="4860" w:hanging="180"/>
      </w:pPr>
    </w:lvl>
    <w:lvl w:ilvl="6" w:tplc="0408000F">
      <w:start w:val="1"/>
      <w:numFmt w:val="decimal"/>
      <w:lvlText w:val="%7."/>
      <w:lvlJc w:val="left"/>
      <w:pPr>
        <w:ind w:left="5580" w:hanging="360"/>
      </w:pPr>
    </w:lvl>
    <w:lvl w:ilvl="7" w:tplc="04080019">
      <w:start w:val="1"/>
      <w:numFmt w:val="lowerLetter"/>
      <w:lvlText w:val="%8."/>
      <w:lvlJc w:val="left"/>
      <w:pPr>
        <w:ind w:left="6300" w:hanging="360"/>
      </w:pPr>
    </w:lvl>
    <w:lvl w:ilvl="8" w:tplc="0408001B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0000000E"/>
    <w:multiLevelType w:val="hybridMultilevel"/>
    <w:tmpl w:val="3208E1E4"/>
    <w:lvl w:ilvl="0" w:tplc="76340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000000F"/>
    <w:multiLevelType w:val="hybridMultilevel"/>
    <w:tmpl w:val="2D3CE124"/>
    <w:lvl w:ilvl="0" w:tplc="844489F6">
      <w:start w:val="1"/>
      <w:numFmt w:val="decimal"/>
      <w:lvlText w:val="%1."/>
      <w:lvlJc w:val="left"/>
      <w:pPr>
        <w:ind w:left="1215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935" w:hanging="360"/>
      </w:pPr>
    </w:lvl>
    <w:lvl w:ilvl="2" w:tplc="0408001B">
      <w:start w:val="1"/>
      <w:numFmt w:val="lowerRoman"/>
      <w:lvlText w:val="%3."/>
      <w:lvlJc w:val="right"/>
      <w:pPr>
        <w:ind w:left="2655" w:hanging="180"/>
      </w:pPr>
    </w:lvl>
    <w:lvl w:ilvl="3" w:tplc="0408000F">
      <w:start w:val="1"/>
      <w:numFmt w:val="decimal"/>
      <w:lvlText w:val="%4."/>
      <w:lvlJc w:val="left"/>
      <w:pPr>
        <w:ind w:left="3375" w:hanging="360"/>
      </w:pPr>
    </w:lvl>
    <w:lvl w:ilvl="4" w:tplc="04080019">
      <w:start w:val="1"/>
      <w:numFmt w:val="lowerLetter"/>
      <w:lvlText w:val="%5."/>
      <w:lvlJc w:val="left"/>
      <w:pPr>
        <w:ind w:left="4095" w:hanging="360"/>
      </w:pPr>
    </w:lvl>
    <w:lvl w:ilvl="5" w:tplc="0408001B">
      <w:start w:val="1"/>
      <w:numFmt w:val="lowerRoman"/>
      <w:lvlText w:val="%6."/>
      <w:lvlJc w:val="right"/>
      <w:pPr>
        <w:ind w:left="4815" w:hanging="180"/>
      </w:pPr>
    </w:lvl>
    <w:lvl w:ilvl="6" w:tplc="0408000F">
      <w:start w:val="1"/>
      <w:numFmt w:val="decimal"/>
      <w:lvlText w:val="%7."/>
      <w:lvlJc w:val="left"/>
      <w:pPr>
        <w:ind w:left="5535" w:hanging="360"/>
      </w:pPr>
    </w:lvl>
    <w:lvl w:ilvl="7" w:tplc="04080019">
      <w:start w:val="1"/>
      <w:numFmt w:val="lowerLetter"/>
      <w:lvlText w:val="%8."/>
      <w:lvlJc w:val="left"/>
      <w:pPr>
        <w:ind w:left="6255" w:hanging="360"/>
      </w:pPr>
    </w:lvl>
    <w:lvl w:ilvl="8" w:tplc="0408001B">
      <w:start w:val="1"/>
      <w:numFmt w:val="lowerRoman"/>
      <w:lvlText w:val="%9."/>
      <w:lvlJc w:val="right"/>
      <w:pPr>
        <w:ind w:left="6975" w:hanging="180"/>
      </w:pPr>
    </w:lvl>
  </w:abstractNum>
  <w:abstractNum w:abstractNumId="15" w15:restartNumberingAfterBreak="0">
    <w:nsid w:val="00000010"/>
    <w:multiLevelType w:val="hybridMultilevel"/>
    <w:tmpl w:val="9BDA98B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0000011"/>
    <w:multiLevelType w:val="hybridMultilevel"/>
    <w:tmpl w:val="F7562536"/>
    <w:lvl w:ilvl="0" w:tplc="0408000F">
      <w:start w:val="1"/>
      <w:numFmt w:val="decimal"/>
      <w:lvlText w:val="%1."/>
      <w:lvlJc w:val="left"/>
      <w:pPr>
        <w:ind w:left="747" w:hanging="360"/>
      </w:pPr>
    </w:lvl>
    <w:lvl w:ilvl="1" w:tplc="04080019">
      <w:start w:val="1"/>
      <w:numFmt w:val="lowerLetter"/>
      <w:lvlText w:val="%2."/>
      <w:lvlJc w:val="left"/>
      <w:pPr>
        <w:ind w:left="1467" w:hanging="360"/>
      </w:pPr>
    </w:lvl>
    <w:lvl w:ilvl="2" w:tplc="0408001B">
      <w:start w:val="1"/>
      <w:numFmt w:val="lowerRoman"/>
      <w:lvlText w:val="%3."/>
      <w:lvlJc w:val="right"/>
      <w:pPr>
        <w:ind w:left="2187" w:hanging="180"/>
      </w:pPr>
    </w:lvl>
    <w:lvl w:ilvl="3" w:tplc="0408000F">
      <w:start w:val="1"/>
      <w:numFmt w:val="decimal"/>
      <w:lvlText w:val="%4."/>
      <w:lvlJc w:val="left"/>
      <w:pPr>
        <w:ind w:left="2907" w:hanging="360"/>
      </w:pPr>
    </w:lvl>
    <w:lvl w:ilvl="4" w:tplc="04080019">
      <w:start w:val="1"/>
      <w:numFmt w:val="lowerLetter"/>
      <w:lvlText w:val="%5."/>
      <w:lvlJc w:val="left"/>
      <w:pPr>
        <w:ind w:left="3627" w:hanging="360"/>
      </w:pPr>
    </w:lvl>
    <w:lvl w:ilvl="5" w:tplc="0408001B">
      <w:start w:val="1"/>
      <w:numFmt w:val="lowerRoman"/>
      <w:lvlText w:val="%6."/>
      <w:lvlJc w:val="right"/>
      <w:pPr>
        <w:ind w:left="4347" w:hanging="180"/>
      </w:pPr>
    </w:lvl>
    <w:lvl w:ilvl="6" w:tplc="0408000F">
      <w:start w:val="1"/>
      <w:numFmt w:val="decimal"/>
      <w:lvlText w:val="%7."/>
      <w:lvlJc w:val="left"/>
      <w:pPr>
        <w:ind w:left="5067" w:hanging="360"/>
      </w:pPr>
    </w:lvl>
    <w:lvl w:ilvl="7" w:tplc="04080019">
      <w:start w:val="1"/>
      <w:numFmt w:val="lowerLetter"/>
      <w:lvlText w:val="%8."/>
      <w:lvlJc w:val="left"/>
      <w:pPr>
        <w:ind w:left="5787" w:hanging="360"/>
      </w:pPr>
    </w:lvl>
    <w:lvl w:ilvl="8" w:tplc="0408001B">
      <w:start w:val="1"/>
      <w:numFmt w:val="lowerRoman"/>
      <w:lvlText w:val="%9."/>
      <w:lvlJc w:val="right"/>
      <w:pPr>
        <w:ind w:left="6507" w:hanging="180"/>
      </w:pPr>
    </w:lvl>
  </w:abstractNum>
  <w:abstractNum w:abstractNumId="17" w15:restartNumberingAfterBreak="0">
    <w:nsid w:val="00000012"/>
    <w:multiLevelType w:val="hybridMultilevel"/>
    <w:tmpl w:val="0994C37C"/>
    <w:lvl w:ilvl="0" w:tplc="02B2A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0000013"/>
    <w:multiLevelType w:val="hybridMultilevel"/>
    <w:tmpl w:val="440624F6"/>
    <w:lvl w:ilvl="0" w:tplc="AA0CFB76">
      <w:start w:val="1"/>
      <w:numFmt w:val="decimal"/>
      <w:lvlText w:val="%1."/>
      <w:lvlJc w:val="left"/>
      <w:pPr>
        <w:ind w:left="750" w:hanging="360"/>
      </w:pPr>
      <w:rPr>
        <w:b w:val="0"/>
      </w:rPr>
    </w:lvl>
    <w:lvl w:ilvl="1" w:tplc="04080019">
      <w:start w:val="1"/>
      <w:numFmt w:val="lowerLetter"/>
      <w:lvlText w:val="%2."/>
      <w:lvlJc w:val="left"/>
      <w:pPr>
        <w:ind w:left="1470" w:hanging="360"/>
      </w:pPr>
    </w:lvl>
    <w:lvl w:ilvl="2" w:tplc="0408001B">
      <w:start w:val="1"/>
      <w:numFmt w:val="lowerRoman"/>
      <w:lvlText w:val="%3."/>
      <w:lvlJc w:val="right"/>
      <w:pPr>
        <w:ind w:left="2190" w:hanging="180"/>
      </w:pPr>
    </w:lvl>
    <w:lvl w:ilvl="3" w:tplc="0408000F">
      <w:start w:val="1"/>
      <w:numFmt w:val="decimal"/>
      <w:lvlText w:val="%4."/>
      <w:lvlJc w:val="left"/>
      <w:pPr>
        <w:ind w:left="2910" w:hanging="360"/>
      </w:pPr>
    </w:lvl>
    <w:lvl w:ilvl="4" w:tplc="04080019">
      <w:start w:val="1"/>
      <w:numFmt w:val="lowerLetter"/>
      <w:lvlText w:val="%5."/>
      <w:lvlJc w:val="left"/>
      <w:pPr>
        <w:ind w:left="3630" w:hanging="360"/>
      </w:pPr>
    </w:lvl>
    <w:lvl w:ilvl="5" w:tplc="0408001B">
      <w:start w:val="1"/>
      <w:numFmt w:val="lowerRoman"/>
      <w:lvlText w:val="%6."/>
      <w:lvlJc w:val="right"/>
      <w:pPr>
        <w:ind w:left="4350" w:hanging="180"/>
      </w:pPr>
    </w:lvl>
    <w:lvl w:ilvl="6" w:tplc="0408000F">
      <w:start w:val="1"/>
      <w:numFmt w:val="decimal"/>
      <w:lvlText w:val="%7."/>
      <w:lvlJc w:val="left"/>
      <w:pPr>
        <w:ind w:left="5070" w:hanging="360"/>
      </w:pPr>
    </w:lvl>
    <w:lvl w:ilvl="7" w:tplc="04080019">
      <w:start w:val="1"/>
      <w:numFmt w:val="lowerLetter"/>
      <w:lvlText w:val="%8."/>
      <w:lvlJc w:val="left"/>
      <w:pPr>
        <w:ind w:left="5790" w:hanging="360"/>
      </w:pPr>
    </w:lvl>
    <w:lvl w:ilvl="8" w:tplc="0408001B">
      <w:start w:val="1"/>
      <w:numFmt w:val="lowerRoman"/>
      <w:lvlText w:val="%9."/>
      <w:lvlJc w:val="right"/>
      <w:pPr>
        <w:ind w:left="6510" w:hanging="180"/>
      </w:pPr>
    </w:lvl>
  </w:abstractNum>
  <w:abstractNum w:abstractNumId="19" w15:restartNumberingAfterBreak="0">
    <w:nsid w:val="00000014"/>
    <w:multiLevelType w:val="hybridMultilevel"/>
    <w:tmpl w:val="C0504CF0"/>
    <w:lvl w:ilvl="0" w:tplc="04080001">
      <w:start w:val="1"/>
      <w:numFmt w:val="bullet"/>
      <w:lvlText w:val=""/>
      <w:lvlJc w:val="left"/>
      <w:pPr>
        <w:ind w:left="113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20" w15:restartNumberingAfterBreak="0">
    <w:nsid w:val="00000015"/>
    <w:multiLevelType w:val="hybridMultilevel"/>
    <w:tmpl w:val="C1B82DBA"/>
    <w:lvl w:ilvl="0" w:tplc="DECCF95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0000016"/>
    <w:multiLevelType w:val="hybridMultilevel"/>
    <w:tmpl w:val="85D6D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00000017"/>
    <w:multiLevelType w:val="hybridMultilevel"/>
    <w:tmpl w:val="15501A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00000018"/>
    <w:multiLevelType w:val="hybridMultilevel"/>
    <w:tmpl w:val="D9BEE18E"/>
    <w:lvl w:ilvl="0" w:tplc="96D02594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8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0000019"/>
    <w:multiLevelType w:val="hybridMultilevel"/>
    <w:tmpl w:val="8F94CCA2"/>
    <w:lvl w:ilvl="0" w:tplc="0408000F">
      <w:start w:val="1"/>
      <w:numFmt w:val="decimal"/>
      <w:lvlText w:val="%1."/>
      <w:lvlJc w:val="left"/>
      <w:pPr>
        <w:ind w:left="3053" w:hanging="360"/>
      </w:pPr>
    </w:lvl>
    <w:lvl w:ilvl="1" w:tplc="04080019">
      <w:start w:val="1"/>
      <w:numFmt w:val="lowerLetter"/>
      <w:lvlRestart w:val="0"/>
      <w:lvlText w:val="%2."/>
      <w:lvlJc w:val="left"/>
      <w:pPr>
        <w:ind w:left="1467" w:hanging="360"/>
      </w:pPr>
    </w:lvl>
    <w:lvl w:ilvl="2" w:tplc="0408001B">
      <w:start w:val="1"/>
      <w:numFmt w:val="lowerRoman"/>
      <w:lvlRestart w:val="0"/>
      <w:lvlText w:val="%3."/>
      <w:lvlJc w:val="right"/>
      <w:pPr>
        <w:ind w:left="2187" w:hanging="180"/>
      </w:pPr>
    </w:lvl>
    <w:lvl w:ilvl="3" w:tplc="0408000F">
      <w:start w:val="1"/>
      <w:numFmt w:val="decimal"/>
      <w:lvlRestart w:val="0"/>
      <w:lvlText w:val="%4."/>
      <w:lvlJc w:val="left"/>
      <w:pPr>
        <w:ind w:left="2907" w:hanging="360"/>
      </w:pPr>
    </w:lvl>
    <w:lvl w:ilvl="4" w:tplc="04080019">
      <w:start w:val="1"/>
      <w:numFmt w:val="lowerLetter"/>
      <w:lvlRestart w:val="0"/>
      <w:lvlText w:val="%5."/>
      <w:lvlJc w:val="left"/>
      <w:pPr>
        <w:ind w:left="3627" w:hanging="360"/>
      </w:pPr>
    </w:lvl>
    <w:lvl w:ilvl="5" w:tplc="0408001B">
      <w:start w:val="1"/>
      <w:numFmt w:val="lowerRoman"/>
      <w:lvlRestart w:val="0"/>
      <w:lvlText w:val="%6."/>
      <w:lvlJc w:val="right"/>
      <w:pPr>
        <w:ind w:left="4347" w:hanging="180"/>
      </w:pPr>
    </w:lvl>
    <w:lvl w:ilvl="6" w:tplc="0408000F">
      <w:start w:val="1"/>
      <w:numFmt w:val="decimal"/>
      <w:lvlRestart w:val="0"/>
      <w:lvlText w:val="%7."/>
      <w:lvlJc w:val="left"/>
      <w:pPr>
        <w:ind w:left="5067" w:hanging="360"/>
      </w:pPr>
    </w:lvl>
    <w:lvl w:ilvl="7" w:tplc="04080019">
      <w:start w:val="1"/>
      <w:numFmt w:val="lowerLetter"/>
      <w:lvlRestart w:val="0"/>
      <w:lvlText w:val="%8."/>
      <w:lvlJc w:val="left"/>
      <w:pPr>
        <w:ind w:left="5787" w:hanging="360"/>
      </w:pPr>
    </w:lvl>
    <w:lvl w:ilvl="8" w:tplc="0408001B">
      <w:start w:val="1"/>
      <w:numFmt w:val="lowerRoman"/>
      <w:lvlRestart w:val="0"/>
      <w:lvlText w:val="%9."/>
      <w:lvlJc w:val="right"/>
      <w:pPr>
        <w:ind w:left="6507" w:hanging="180"/>
      </w:pPr>
    </w:lvl>
  </w:abstractNum>
  <w:abstractNum w:abstractNumId="25" w15:restartNumberingAfterBreak="0">
    <w:nsid w:val="0000001A"/>
    <w:multiLevelType w:val="hybridMultilevel"/>
    <w:tmpl w:val="0994C37C"/>
    <w:lvl w:ilvl="0" w:tplc="02B2A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000001B"/>
    <w:multiLevelType w:val="hybridMultilevel"/>
    <w:tmpl w:val="F7562536"/>
    <w:lvl w:ilvl="0" w:tplc="0408000F">
      <w:start w:val="1"/>
      <w:numFmt w:val="decimal"/>
      <w:lvlText w:val="%1."/>
      <w:lvlJc w:val="left"/>
      <w:pPr>
        <w:ind w:left="3053" w:hanging="360"/>
      </w:pPr>
    </w:lvl>
    <w:lvl w:ilvl="1" w:tplc="04080019">
      <w:start w:val="1"/>
      <w:numFmt w:val="lowerLetter"/>
      <w:lvlRestart w:val="0"/>
      <w:lvlText w:val="%2."/>
      <w:lvlJc w:val="left"/>
      <w:pPr>
        <w:ind w:left="1467" w:hanging="360"/>
      </w:pPr>
    </w:lvl>
    <w:lvl w:ilvl="2" w:tplc="0408001B">
      <w:start w:val="1"/>
      <w:numFmt w:val="lowerRoman"/>
      <w:lvlRestart w:val="0"/>
      <w:lvlText w:val="%3."/>
      <w:lvlJc w:val="right"/>
      <w:pPr>
        <w:ind w:left="2187" w:hanging="180"/>
      </w:pPr>
    </w:lvl>
    <w:lvl w:ilvl="3" w:tplc="0408000F">
      <w:start w:val="1"/>
      <w:numFmt w:val="decimal"/>
      <w:lvlRestart w:val="0"/>
      <w:lvlText w:val="%4."/>
      <w:lvlJc w:val="left"/>
      <w:pPr>
        <w:ind w:left="2907" w:hanging="360"/>
      </w:pPr>
    </w:lvl>
    <w:lvl w:ilvl="4" w:tplc="04080019">
      <w:start w:val="1"/>
      <w:numFmt w:val="lowerLetter"/>
      <w:lvlRestart w:val="0"/>
      <w:lvlText w:val="%5."/>
      <w:lvlJc w:val="left"/>
      <w:pPr>
        <w:ind w:left="3627" w:hanging="360"/>
      </w:pPr>
    </w:lvl>
    <w:lvl w:ilvl="5" w:tplc="0408001B">
      <w:start w:val="1"/>
      <w:numFmt w:val="lowerRoman"/>
      <w:lvlRestart w:val="0"/>
      <w:lvlText w:val="%6."/>
      <w:lvlJc w:val="right"/>
      <w:pPr>
        <w:ind w:left="4347" w:hanging="180"/>
      </w:pPr>
    </w:lvl>
    <w:lvl w:ilvl="6" w:tplc="0408000F">
      <w:start w:val="1"/>
      <w:numFmt w:val="decimal"/>
      <w:lvlRestart w:val="0"/>
      <w:lvlText w:val="%7."/>
      <w:lvlJc w:val="left"/>
      <w:pPr>
        <w:ind w:left="5067" w:hanging="360"/>
      </w:pPr>
    </w:lvl>
    <w:lvl w:ilvl="7" w:tplc="04080019">
      <w:start w:val="1"/>
      <w:numFmt w:val="lowerLetter"/>
      <w:lvlRestart w:val="0"/>
      <w:lvlText w:val="%8."/>
      <w:lvlJc w:val="left"/>
      <w:pPr>
        <w:ind w:left="5787" w:hanging="360"/>
      </w:pPr>
    </w:lvl>
    <w:lvl w:ilvl="8" w:tplc="0408001B">
      <w:start w:val="1"/>
      <w:numFmt w:val="lowerRoman"/>
      <w:lvlRestart w:val="0"/>
      <w:lvlText w:val="%9."/>
      <w:lvlJc w:val="right"/>
      <w:pPr>
        <w:ind w:left="6507" w:hanging="180"/>
      </w:pPr>
    </w:lvl>
  </w:abstractNum>
  <w:abstractNum w:abstractNumId="27" w15:restartNumberingAfterBreak="0">
    <w:nsid w:val="0E1D0F4F"/>
    <w:multiLevelType w:val="hybridMultilevel"/>
    <w:tmpl w:val="1870CA44"/>
    <w:lvl w:ilvl="0" w:tplc="96D02594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7C505E"/>
    <w:multiLevelType w:val="hybridMultilevel"/>
    <w:tmpl w:val="D6BEB58C"/>
    <w:lvl w:ilvl="0" w:tplc="DACEBAC0">
      <w:start w:val="1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5B70B6"/>
    <w:multiLevelType w:val="hybridMultilevel"/>
    <w:tmpl w:val="6F72C6B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F43ABA"/>
    <w:multiLevelType w:val="hybridMultilevel"/>
    <w:tmpl w:val="F7562536"/>
    <w:lvl w:ilvl="0" w:tplc="0408000F">
      <w:start w:val="1"/>
      <w:numFmt w:val="decimal"/>
      <w:lvlText w:val="%1."/>
      <w:lvlJc w:val="left"/>
      <w:pPr>
        <w:ind w:left="747" w:hanging="360"/>
      </w:pPr>
    </w:lvl>
    <w:lvl w:ilvl="1" w:tplc="04080019" w:tentative="1">
      <w:start w:val="1"/>
      <w:numFmt w:val="lowerLetter"/>
      <w:lvlText w:val="%2."/>
      <w:lvlJc w:val="left"/>
      <w:pPr>
        <w:ind w:left="1467" w:hanging="360"/>
      </w:pPr>
    </w:lvl>
    <w:lvl w:ilvl="2" w:tplc="0408001B" w:tentative="1">
      <w:start w:val="1"/>
      <w:numFmt w:val="lowerRoman"/>
      <w:lvlText w:val="%3."/>
      <w:lvlJc w:val="right"/>
      <w:pPr>
        <w:ind w:left="2187" w:hanging="180"/>
      </w:pPr>
    </w:lvl>
    <w:lvl w:ilvl="3" w:tplc="0408000F" w:tentative="1">
      <w:start w:val="1"/>
      <w:numFmt w:val="decimal"/>
      <w:lvlText w:val="%4."/>
      <w:lvlJc w:val="left"/>
      <w:pPr>
        <w:ind w:left="2907" w:hanging="360"/>
      </w:pPr>
    </w:lvl>
    <w:lvl w:ilvl="4" w:tplc="04080019" w:tentative="1">
      <w:start w:val="1"/>
      <w:numFmt w:val="lowerLetter"/>
      <w:lvlText w:val="%5."/>
      <w:lvlJc w:val="left"/>
      <w:pPr>
        <w:ind w:left="3627" w:hanging="360"/>
      </w:pPr>
    </w:lvl>
    <w:lvl w:ilvl="5" w:tplc="0408001B" w:tentative="1">
      <w:start w:val="1"/>
      <w:numFmt w:val="lowerRoman"/>
      <w:lvlText w:val="%6."/>
      <w:lvlJc w:val="right"/>
      <w:pPr>
        <w:ind w:left="4347" w:hanging="180"/>
      </w:pPr>
    </w:lvl>
    <w:lvl w:ilvl="6" w:tplc="0408000F" w:tentative="1">
      <w:start w:val="1"/>
      <w:numFmt w:val="decimal"/>
      <w:lvlText w:val="%7."/>
      <w:lvlJc w:val="left"/>
      <w:pPr>
        <w:ind w:left="5067" w:hanging="360"/>
      </w:pPr>
    </w:lvl>
    <w:lvl w:ilvl="7" w:tplc="04080019" w:tentative="1">
      <w:start w:val="1"/>
      <w:numFmt w:val="lowerLetter"/>
      <w:lvlText w:val="%8."/>
      <w:lvlJc w:val="left"/>
      <w:pPr>
        <w:ind w:left="5787" w:hanging="360"/>
      </w:pPr>
    </w:lvl>
    <w:lvl w:ilvl="8" w:tplc="0408001B" w:tentative="1">
      <w:start w:val="1"/>
      <w:numFmt w:val="lowerRoman"/>
      <w:lvlText w:val="%9."/>
      <w:lvlJc w:val="right"/>
      <w:pPr>
        <w:ind w:left="6507" w:hanging="180"/>
      </w:pPr>
    </w:lvl>
  </w:abstractNum>
  <w:abstractNum w:abstractNumId="31" w15:restartNumberingAfterBreak="0">
    <w:nsid w:val="6ED521ED"/>
    <w:multiLevelType w:val="hybridMultilevel"/>
    <w:tmpl w:val="0994C37C"/>
    <w:lvl w:ilvl="0" w:tplc="02B2A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15"/>
  </w:num>
  <w:num w:numId="4">
    <w:abstractNumId w:val="0"/>
  </w:num>
  <w:num w:numId="5">
    <w:abstractNumId w:val="18"/>
  </w:num>
  <w:num w:numId="6">
    <w:abstractNumId w:val="3"/>
  </w:num>
  <w:num w:numId="7">
    <w:abstractNumId w:val="4"/>
  </w:num>
  <w:num w:numId="8">
    <w:abstractNumId w:val="1"/>
  </w:num>
  <w:num w:numId="9">
    <w:abstractNumId w:val="12"/>
  </w:num>
  <w:num w:numId="10">
    <w:abstractNumId w:val="10"/>
  </w:num>
  <w:num w:numId="11">
    <w:abstractNumId w:val="11"/>
  </w:num>
  <w:num w:numId="12">
    <w:abstractNumId w:val="14"/>
  </w:num>
  <w:num w:numId="13">
    <w:abstractNumId w:val="9"/>
  </w:num>
  <w:num w:numId="14">
    <w:abstractNumId w:val="17"/>
  </w:num>
  <w:num w:numId="15">
    <w:abstractNumId w:val="19"/>
  </w:num>
  <w:num w:numId="16">
    <w:abstractNumId w:val="7"/>
  </w:num>
  <w:num w:numId="17">
    <w:abstractNumId w:val="16"/>
  </w:num>
  <w:num w:numId="18">
    <w:abstractNumId w:val="5"/>
  </w:num>
  <w:num w:numId="19">
    <w:abstractNumId w:val="6"/>
  </w:num>
  <w:num w:numId="20">
    <w:abstractNumId w:val="2"/>
  </w:num>
  <w:num w:numId="21">
    <w:abstractNumId w:val="22"/>
  </w:num>
  <w:num w:numId="22">
    <w:abstractNumId w:val="25"/>
  </w:num>
  <w:num w:numId="23">
    <w:abstractNumId w:val="24"/>
  </w:num>
  <w:num w:numId="24">
    <w:abstractNumId w:val="23"/>
  </w:num>
  <w:num w:numId="25">
    <w:abstractNumId w:val="26"/>
  </w:num>
  <w:num w:numId="26">
    <w:abstractNumId w:val="20"/>
  </w:num>
  <w:num w:numId="27">
    <w:abstractNumId w:val="21"/>
  </w:num>
  <w:num w:numId="28">
    <w:abstractNumId w:val="28"/>
  </w:num>
  <w:num w:numId="29">
    <w:abstractNumId w:val="29"/>
  </w:num>
  <w:num w:numId="30">
    <w:abstractNumId w:val="27"/>
  </w:num>
  <w:num w:numId="31">
    <w:abstractNumId w:val="31"/>
  </w:num>
  <w:num w:numId="3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9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MTQ2NzW3MDIwMDBT0lEKTi0uzszPAykwrAUALnC2pCwAAAA="/>
  </w:docVars>
  <w:rsids>
    <w:rsidRoot w:val="00172A27"/>
    <w:rsid w:val="00005705"/>
    <w:rsid w:val="0000710E"/>
    <w:rsid w:val="00010D6B"/>
    <w:rsid w:val="00016815"/>
    <w:rsid w:val="0002260E"/>
    <w:rsid w:val="000231D1"/>
    <w:rsid w:val="00030033"/>
    <w:rsid w:val="00037F43"/>
    <w:rsid w:val="00040ACF"/>
    <w:rsid w:val="000421EC"/>
    <w:rsid w:val="00050F1A"/>
    <w:rsid w:val="00052156"/>
    <w:rsid w:val="00060C48"/>
    <w:rsid w:val="00062F30"/>
    <w:rsid w:val="000640D1"/>
    <w:rsid w:val="00067297"/>
    <w:rsid w:val="00072F24"/>
    <w:rsid w:val="00087E16"/>
    <w:rsid w:val="000A01E7"/>
    <w:rsid w:val="000A063C"/>
    <w:rsid w:val="000A435A"/>
    <w:rsid w:val="000C03BB"/>
    <w:rsid w:val="000C27DC"/>
    <w:rsid w:val="000D3F81"/>
    <w:rsid w:val="000D6425"/>
    <w:rsid w:val="000D7658"/>
    <w:rsid w:val="000E28E8"/>
    <w:rsid w:val="0010337C"/>
    <w:rsid w:val="001039A7"/>
    <w:rsid w:val="00107DEE"/>
    <w:rsid w:val="001165DA"/>
    <w:rsid w:val="00121DFF"/>
    <w:rsid w:val="00122281"/>
    <w:rsid w:val="001377F1"/>
    <w:rsid w:val="00143728"/>
    <w:rsid w:val="001536D5"/>
    <w:rsid w:val="00153D81"/>
    <w:rsid w:val="001627EB"/>
    <w:rsid w:val="00170CAC"/>
    <w:rsid w:val="00172A27"/>
    <w:rsid w:val="00176828"/>
    <w:rsid w:val="001A0093"/>
    <w:rsid w:val="001B2EFA"/>
    <w:rsid w:val="001C0A5B"/>
    <w:rsid w:val="001C1229"/>
    <w:rsid w:val="001D0770"/>
    <w:rsid w:val="001D1C42"/>
    <w:rsid w:val="001D4344"/>
    <w:rsid w:val="001D64C6"/>
    <w:rsid w:val="001E2334"/>
    <w:rsid w:val="0020176D"/>
    <w:rsid w:val="00211A7F"/>
    <w:rsid w:val="00216319"/>
    <w:rsid w:val="00222FFD"/>
    <w:rsid w:val="00227502"/>
    <w:rsid w:val="00231DBC"/>
    <w:rsid w:val="002374AE"/>
    <w:rsid w:val="002416DB"/>
    <w:rsid w:val="0025745A"/>
    <w:rsid w:val="00262FA8"/>
    <w:rsid w:val="00271B87"/>
    <w:rsid w:val="00274958"/>
    <w:rsid w:val="00286E35"/>
    <w:rsid w:val="00290123"/>
    <w:rsid w:val="002929C7"/>
    <w:rsid w:val="00296DF0"/>
    <w:rsid w:val="002A44EF"/>
    <w:rsid w:val="002B31A1"/>
    <w:rsid w:val="002B39AD"/>
    <w:rsid w:val="002B6221"/>
    <w:rsid w:val="002D035A"/>
    <w:rsid w:val="002D2623"/>
    <w:rsid w:val="002D4866"/>
    <w:rsid w:val="002D5702"/>
    <w:rsid w:val="002E1942"/>
    <w:rsid w:val="002F49AA"/>
    <w:rsid w:val="002F7FB2"/>
    <w:rsid w:val="00300B88"/>
    <w:rsid w:val="00300F6C"/>
    <w:rsid w:val="0030104D"/>
    <w:rsid w:val="0030354E"/>
    <w:rsid w:val="00314314"/>
    <w:rsid w:val="00325293"/>
    <w:rsid w:val="00326397"/>
    <w:rsid w:val="00330245"/>
    <w:rsid w:val="00342C0B"/>
    <w:rsid w:val="00343EF6"/>
    <w:rsid w:val="00346D1E"/>
    <w:rsid w:val="003558AE"/>
    <w:rsid w:val="00355A86"/>
    <w:rsid w:val="0036581E"/>
    <w:rsid w:val="003673BC"/>
    <w:rsid w:val="003700AF"/>
    <w:rsid w:val="00380E61"/>
    <w:rsid w:val="003872E5"/>
    <w:rsid w:val="00394BEF"/>
    <w:rsid w:val="003B5575"/>
    <w:rsid w:val="003B750A"/>
    <w:rsid w:val="003C2833"/>
    <w:rsid w:val="003D613B"/>
    <w:rsid w:val="003E00AE"/>
    <w:rsid w:val="003E2D04"/>
    <w:rsid w:val="003E415D"/>
    <w:rsid w:val="003E72AE"/>
    <w:rsid w:val="003F6C42"/>
    <w:rsid w:val="004046B8"/>
    <w:rsid w:val="00410981"/>
    <w:rsid w:val="00417680"/>
    <w:rsid w:val="00422897"/>
    <w:rsid w:val="00441492"/>
    <w:rsid w:val="00453F91"/>
    <w:rsid w:val="00460017"/>
    <w:rsid w:val="004636DA"/>
    <w:rsid w:val="00464B7E"/>
    <w:rsid w:val="0047721E"/>
    <w:rsid w:val="004919E7"/>
    <w:rsid w:val="00494958"/>
    <w:rsid w:val="00495FE8"/>
    <w:rsid w:val="004A2559"/>
    <w:rsid w:val="004A389F"/>
    <w:rsid w:val="004A4C56"/>
    <w:rsid w:val="004A7DFC"/>
    <w:rsid w:val="004B05C2"/>
    <w:rsid w:val="004B0BCD"/>
    <w:rsid w:val="004B31C3"/>
    <w:rsid w:val="004B6279"/>
    <w:rsid w:val="004D5808"/>
    <w:rsid w:val="004E3F39"/>
    <w:rsid w:val="004E75DC"/>
    <w:rsid w:val="00506946"/>
    <w:rsid w:val="00507DFF"/>
    <w:rsid w:val="005101EA"/>
    <w:rsid w:val="00513E02"/>
    <w:rsid w:val="005151E7"/>
    <w:rsid w:val="005233F2"/>
    <w:rsid w:val="005322EA"/>
    <w:rsid w:val="00546A66"/>
    <w:rsid w:val="0055537F"/>
    <w:rsid w:val="0055686D"/>
    <w:rsid w:val="00556AA7"/>
    <w:rsid w:val="00563848"/>
    <w:rsid w:val="00567AA7"/>
    <w:rsid w:val="00576480"/>
    <w:rsid w:val="005834BF"/>
    <w:rsid w:val="00583CA3"/>
    <w:rsid w:val="00591DDA"/>
    <w:rsid w:val="00594325"/>
    <w:rsid w:val="00596958"/>
    <w:rsid w:val="005A679F"/>
    <w:rsid w:val="005B445A"/>
    <w:rsid w:val="005E3099"/>
    <w:rsid w:val="005F29CC"/>
    <w:rsid w:val="005F6F4A"/>
    <w:rsid w:val="00603134"/>
    <w:rsid w:val="006043D9"/>
    <w:rsid w:val="00604832"/>
    <w:rsid w:val="0061305D"/>
    <w:rsid w:val="006211BE"/>
    <w:rsid w:val="00624986"/>
    <w:rsid w:val="00626739"/>
    <w:rsid w:val="00631976"/>
    <w:rsid w:val="00640A96"/>
    <w:rsid w:val="0064509C"/>
    <w:rsid w:val="00656E62"/>
    <w:rsid w:val="0066506D"/>
    <w:rsid w:val="00683BE6"/>
    <w:rsid w:val="006853AB"/>
    <w:rsid w:val="006A4063"/>
    <w:rsid w:val="006A5057"/>
    <w:rsid w:val="006A5777"/>
    <w:rsid w:val="006A5AA3"/>
    <w:rsid w:val="006B04BC"/>
    <w:rsid w:val="006E2D10"/>
    <w:rsid w:val="006E31D0"/>
    <w:rsid w:val="006E50C7"/>
    <w:rsid w:val="006F1F9C"/>
    <w:rsid w:val="006F5A6A"/>
    <w:rsid w:val="0070792D"/>
    <w:rsid w:val="00716D25"/>
    <w:rsid w:val="00717BC6"/>
    <w:rsid w:val="00721B94"/>
    <w:rsid w:val="00723CC8"/>
    <w:rsid w:val="007308E5"/>
    <w:rsid w:val="00735F89"/>
    <w:rsid w:val="00740878"/>
    <w:rsid w:val="0074376C"/>
    <w:rsid w:val="00746823"/>
    <w:rsid w:val="0075186A"/>
    <w:rsid w:val="00752259"/>
    <w:rsid w:val="00753B19"/>
    <w:rsid w:val="00757D7E"/>
    <w:rsid w:val="007871A1"/>
    <w:rsid w:val="007912CB"/>
    <w:rsid w:val="007A4F9A"/>
    <w:rsid w:val="007C2912"/>
    <w:rsid w:val="007D33D5"/>
    <w:rsid w:val="007D3AA9"/>
    <w:rsid w:val="007F4C8B"/>
    <w:rsid w:val="007F696A"/>
    <w:rsid w:val="008018E2"/>
    <w:rsid w:val="008043D8"/>
    <w:rsid w:val="00804A6F"/>
    <w:rsid w:val="00821F65"/>
    <w:rsid w:val="00825876"/>
    <w:rsid w:val="00826B47"/>
    <w:rsid w:val="00826CD7"/>
    <w:rsid w:val="008307C5"/>
    <w:rsid w:val="00834B32"/>
    <w:rsid w:val="00852958"/>
    <w:rsid w:val="00854BA3"/>
    <w:rsid w:val="0086176D"/>
    <w:rsid w:val="00866F72"/>
    <w:rsid w:val="00875634"/>
    <w:rsid w:val="008921AA"/>
    <w:rsid w:val="008B1A04"/>
    <w:rsid w:val="008B4FBF"/>
    <w:rsid w:val="008C74CE"/>
    <w:rsid w:val="008C7C68"/>
    <w:rsid w:val="008D37F9"/>
    <w:rsid w:val="008D3E3A"/>
    <w:rsid w:val="008E2863"/>
    <w:rsid w:val="008E71CB"/>
    <w:rsid w:val="008F14D1"/>
    <w:rsid w:val="00906A5F"/>
    <w:rsid w:val="00910205"/>
    <w:rsid w:val="00916C28"/>
    <w:rsid w:val="009252C9"/>
    <w:rsid w:val="009252E5"/>
    <w:rsid w:val="00932893"/>
    <w:rsid w:val="00944A57"/>
    <w:rsid w:val="00946E4B"/>
    <w:rsid w:val="0095060D"/>
    <w:rsid w:val="00950AFD"/>
    <w:rsid w:val="0095167F"/>
    <w:rsid w:val="0095435B"/>
    <w:rsid w:val="0095552C"/>
    <w:rsid w:val="00960037"/>
    <w:rsid w:val="0096476D"/>
    <w:rsid w:val="00967851"/>
    <w:rsid w:val="00974AFC"/>
    <w:rsid w:val="009754A1"/>
    <w:rsid w:val="0099029A"/>
    <w:rsid w:val="00991D2E"/>
    <w:rsid w:val="009B7FD2"/>
    <w:rsid w:val="009C0551"/>
    <w:rsid w:val="009C4B23"/>
    <w:rsid w:val="009C5BF3"/>
    <w:rsid w:val="009D21BF"/>
    <w:rsid w:val="009E39D0"/>
    <w:rsid w:val="009E52A7"/>
    <w:rsid w:val="009F2720"/>
    <w:rsid w:val="009F4D59"/>
    <w:rsid w:val="00A10816"/>
    <w:rsid w:val="00A21DE8"/>
    <w:rsid w:val="00A22893"/>
    <w:rsid w:val="00A26BF4"/>
    <w:rsid w:val="00A2738D"/>
    <w:rsid w:val="00A31390"/>
    <w:rsid w:val="00A35B46"/>
    <w:rsid w:val="00A37657"/>
    <w:rsid w:val="00A463EB"/>
    <w:rsid w:val="00A5030E"/>
    <w:rsid w:val="00A6123B"/>
    <w:rsid w:val="00A77A99"/>
    <w:rsid w:val="00AB0E9A"/>
    <w:rsid w:val="00AB7909"/>
    <w:rsid w:val="00AF4F0B"/>
    <w:rsid w:val="00B1298C"/>
    <w:rsid w:val="00B217BC"/>
    <w:rsid w:val="00B240A1"/>
    <w:rsid w:val="00B304A0"/>
    <w:rsid w:val="00B32132"/>
    <w:rsid w:val="00B34B0D"/>
    <w:rsid w:val="00B43F5B"/>
    <w:rsid w:val="00B44261"/>
    <w:rsid w:val="00B50EDB"/>
    <w:rsid w:val="00B5773F"/>
    <w:rsid w:val="00B70D48"/>
    <w:rsid w:val="00B70D52"/>
    <w:rsid w:val="00B73A24"/>
    <w:rsid w:val="00B75772"/>
    <w:rsid w:val="00B76879"/>
    <w:rsid w:val="00B8101A"/>
    <w:rsid w:val="00B86237"/>
    <w:rsid w:val="00B93E63"/>
    <w:rsid w:val="00B9492F"/>
    <w:rsid w:val="00BB0901"/>
    <w:rsid w:val="00BB1C43"/>
    <w:rsid w:val="00BB2B78"/>
    <w:rsid w:val="00BB7A23"/>
    <w:rsid w:val="00BC1809"/>
    <w:rsid w:val="00BC65F6"/>
    <w:rsid w:val="00BD05A4"/>
    <w:rsid w:val="00BE3255"/>
    <w:rsid w:val="00BE3341"/>
    <w:rsid w:val="00BE4352"/>
    <w:rsid w:val="00BF0A3F"/>
    <w:rsid w:val="00C12D55"/>
    <w:rsid w:val="00C239FA"/>
    <w:rsid w:val="00C2565B"/>
    <w:rsid w:val="00C3015E"/>
    <w:rsid w:val="00C311F0"/>
    <w:rsid w:val="00C456E7"/>
    <w:rsid w:val="00C45F7A"/>
    <w:rsid w:val="00C509CE"/>
    <w:rsid w:val="00C57484"/>
    <w:rsid w:val="00C60FD2"/>
    <w:rsid w:val="00C66A99"/>
    <w:rsid w:val="00C86FB7"/>
    <w:rsid w:val="00C87D6C"/>
    <w:rsid w:val="00CA220F"/>
    <w:rsid w:val="00CA258B"/>
    <w:rsid w:val="00CC66D4"/>
    <w:rsid w:val="00CD174D"/>
    <w:rsid w:val="00CD1D6E"/>
    <w:rsid w:val="00CD2EC5"/>
    <w:rsid w:val="00CD39CD"/>
    <w:rsid w:val="00CF052C"/>
    <w:rsid w:val="00CF12EB"/>
    <w:rsid w:val="00CF1387"/>
    <w:rsid w:val="00D039D0"/>
    <w:rsid w:val="00D228AC"/>
    <w:rsid w:val="00D26953"/>
    <w:rsid w:val="00D30C65"/>
    <w:rsid w:val="00D31B65"/>
    <w:rsid w:val="00D356E7"/>
    <w:rsid w:val="00D47BDB"/>
    <w:rsid w:val="00D729F1"/>
    <w:rsid w:val="00D825E9"/>
    <w:rsid w:val="00D83C8C"/>
    <w:rsid w:val="00D842F1"/>
    <w:rsid w:val="00D94A6C"/>
    <w:rsid w:val="00DA5AF2"/>
    <w:rsid w:val="00DA5EA7"/>
    <w:rsid w:val="00DB651E"/>
    <w:rsid w:val="00DB6E15"/>
    <w:rsid w:val="00DC1813"/>
    <w:rsid w:val="00DD5A75"/>
    <w:rsid w:val="00DD7534"/>
    <w:rsid w:val="00DF2E72"/>
    <w:rsid w:val="00E0069C"/>
    <w:rsid w:val="00E00F72"/>
    <w:rsid w:val="00E1542C"/>
    <w:rsid w:val="00E20EC1"/>
    <w:rsid w:val="00E32464"/>
    <w:rsid w:val="00E840C2"/>
    <w:rsid w:val="00E85F0E"/>
    <w:rsid w:val="00EB0682"/>
    <w:rsid w:val="00EB2F3F"/>
    <w:rsid w:val="00EB5BA6"/>
    <w:rsid w:val="00EC0158"/>
    <w:rsid w:val="00ED1312"/>
    <w:rsid w:val="00EE1359"/>
    <w:rsid w:val="00F0187D"/>
    <w:rsid w:val="00F05A19"/>
    <w:rsid w:val="00F1231C"/>
    <w:rsid w:val="00F2038D"/>
    <w:rsid w:val="00F2274D"/>
    <w:rsid w:val="00F2425C"/>
    <w:rsid w:val="00F40413"/>
    <w:rsid w:val="00F50521"/>
    <w:rsid w:val="00F6410A"/>
    <w:rsid w:val="00F726F9"/>
    <w:rsid w:val="00F75DE7"/>
    <w:rsid w:val="00F76033"/>
    <w:rsid w:val="00F905A2"/>
    <w:rsid w:val="00FB1250"/>
    <w:rsid w:val="00FB3DD4"/>
    <w:rsid w:val="00FF3835"/>
    <w:rsid w:val="00FF3AC4"/>
    <w:rsid w:val="00FF7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D504152"/>
  <w14:defaultImageDpi w14:val="96"/>
  <w15:chartTrackingRefBased/>
  <w15:docId w15:val="{13C1FBE9-450E-4519-B43A-4A2ED5939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uppressAutoHyphens/>
    </w:pPr>
    <w:rPr>
      <w:rFonts w:eastAsia="DejaVu Sans"/>
      <w:kern w:val="1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Υποσέλιδο Char"/>
    <w:link w:val="a3"/>
    <w:rPr>
      <w:rFonts w:ascii="Times New Roman" w:eastAsia="DejaVu Sans" w:hAnsi="Times New Roman" w:cs="Times New Roman"/>
      <w:kern w:val="1"/>
      <w:sz w:val="24"/>
      <w:szCs w:val="24"/>
      <w:lang w:eastAsia="ar-SA"/>
    </w:rPr>
  </w:style>
  <w:style w:type="paragraph" w:styleId="a3">
    <w:name w:val="footer"/>
    <w:basedOn w:val="a"/>
    <w:link w:val="Char"/>
    <w:pPr>
      <w:tabs>
        <w:tab w:val="center" w:pos="4153"/>
        <w:tab w:val="right" w:pos="8306"/>
      </w:tabs>
    </w:pPr>
    <w:rPr>
      <w:rFonts w:eastAsia="Times New Roman"/>
      <w:lang w:val="x-none"/>
    </w:rPr>
  </w:style>
  <w:style w:type="character" w:customStyle="1" w:styleId="apple-converted-space">
    <w:name w:val="apple-converted-space"/>
    <w:rPr>
      <w:rFonts w:ascii="Times New Roman" w:eastAsia="Times New Roman" w:hAnsi="Times New Roman" w:cs="Times New Roman"/>
    </w:rPr>
  </w:style>
  <w:style w:type="character" w:customStyle="1" w:styleId="spelle">
    <w:name w:val="spelle"/>
    <w:rPr>
      <w:rFonts w:ascii="Times New Roman" w:eastAsia="Times New Roman" w:hAnsi="Times New Roman" w:cs="Times New Roman"/>
    </w:rPr>
  </w:style>
  <w:style w:type="paragraph" w:customStyle="1" w:styleId="-11">
    <w:name w:val="Πολύχρωμη λίστα - ΄Εμφαση 11"/>
    <w:basedOn w:val="a"/>
    <w:pPr>
      <w:ind w:left="720"/>
    </w:pPr>
    <w:rPr>
      <w:rFonts w:eastAsia="Times New Roman"/>
    </w:rPr>
  </w:style>
  <w:style w:type="character" w:customStyle="1" w:styleId="1">
    <w:name w:val="Προεπιλεγμένη γραμματοσειρά1"/>
    <w:rPr>
      <w:rFonts w:ascii="Times New Roman" w:eastAsia="Times New Roman" w:hAnsi="Times New Roman" w:cs="Times New Roman"/>
    </w:rPr>
  </w:style>
  <w:style w:type="character" w:customStyle="1" w:styleId="Absatz-Standardschriftart">
    <w:name w:val="Absatz-Standardschriftart"/>
    <w:rPr>
      <w:rFonts w:ascii="Times New Roman" w:eastAsia="Times New Roman" w:hAnsi="Times New Roman" w:cs="Times New Roman"/>
    </w:rPr>
  </w:style>
  <w:style w:type="character" w:customStyle="1" w:styleId="3">
    <w:name w:val="Προεπιλεγμένη γραμματοσειρά3"/>
    <w:rPr>
      <w:rFonts w:ascii="Times New Roman" w:eastAsia="Times New Roman" w:hAnsi="Times New Roman" w:cs="Times New Roman"/>
    </w:rPr>
  </w:style>
  <w:style w:type="character" w:customStyle="1" w:styleId="WW-Absatz-Standardschriftart">
    <w:name w:val="WW-Absatz-Standardschriftart"/>
    <w:rPr>
      <w:rFonts w:ascii="Times New Roman" w:eastAsia="Times New Roman" w:hAnsi="Times New Roman" w:cs="Times New Roman"/>
    </w:rPr>
  </w:style>
  <w:style w:type="character" w:customStyle="1" w:styleId="2">
    <w:name w:val="Προεπιλεγμένη γραμματοσειρά2"/>
    <w:rPr>
      <w:rFonts w:ascii="Times New Roman" w:eastAsia="Times New Roman" w:hAnsi="Times New Roman" w:cs="Times New Roman"/>
    </w:rPr>
  </w:style>
  <w:style w:type="character" w:customStyle="1" w:styleId="WW8Num2z0">
    <w:name w:val="WW8Num2z0"/>
    <w:rPr>
      <w:rFonts w:ascii="Symbol" w:eastAsia="Times New Roman" w:hAnsi="Symbol" w:cs="OpenSymbol"/>
    </w:rPr>
  </w:style>
  <w:style w:type="character" w:customStyle="1" w:styleId="WW8Num2z1">
    <w:name w:val="WW8Num2z1"/>
    <w:rPr>
      <w:rFonts w:ascii="Times New Roman" w:eastAsia="Times New Roman" w:hAnsi="Times New Roman" w:cs="OpenSymbol"/>
      <w:b/>
      <w:bCs/>
    </w:rPr>
  </w:style>
  <w:style w:type="character" w:customStyle="1" w:styleId="WW8Num3z0">
    <w:name w:val="WW8Num3z0"/>
    <w:rPr>
      <w:rFonts w:ascii="Symbol" w:eastAsia="Times New Roman" w:hAnsi="Symbol" w:cs="OpenSymbol"/>
    </w:rPr>
  </w:style>
  <w:style w:type="character" w:customStyle="1" w:styleId="WW8Num5z1">
    <w:name w:val="WW8Num5z1"/>
    <w:rPr>
      <w:rFonts w:ascii="OpenSymbol" w:eastAsia="Times New Roman" w:hAnsi="OpenSymbol" w:cs="OpenSymbol"/>
    </w:rPr>
  </w:style>
  <w:style w:type="character" w:customStyle="1" w:styleId="WW8Num5z3">
    <w:name w:val="WW8Num5z3"/>
    <w:rPr>
      <w:rFonts w:ascii="Symbol" w:eastAsia="Times New Roman" w:hAnsi="Symbol" w:cs="OpenSymbol"/>
    </w:rPr>
  </w:style>
  <w:style w:type="character" w:customStyle="1" w:styleId="WW-Absatz-Standardschriftart1">
    <w:name w:val="WW-Absatz-Standardschriftart1"/>
    <w:rPr>
      <w:rFonts w:ascii="Times New Roman" w:eastAsia="Times New Roman" w:hAnsi="Times New Roman" w:cs="Times New Roman"/>
    </w:rPr>
  </w:style>
  <w:style w:type="character" w:customStyle="1" w:styleId="WW-Absatz-Standardschriftart11">
    <w:name w:val="WW-Absatz-Standardschriftart11"/>
    <w:rPr>
      <w:rFonts w:ascii="Times New Roman" w:eastAsia="Times New Roman" w:hAnsi="Times New Roman" w:cs="Times New Roman"/>
    </w:rPr>
  </w:style>
  <w:style w:type="character" w:customStyle="1" w:styleId="WW-Absatz-Standardschriftart111">
    <w:name w:val="WW-Absatz-Standardschriftart111"/>
    <w:rPr>
      <w:rFonts w:ascii="Times New Roman" w:eastAsia="Times New Roman" w:hAnsi="Times New Roman" w:cs="Times New Roman"/>
    </w:rPr>
  </w:style>
  <w:style w:type="character" w:customStyle="1" w:styleId="WW-Absatz-Standardschriftart1111">
    <w:name w:val="WW-Absatz-Standardschriftart1111"/>
    <w:rPr>
      <w:rFonts w:ascii="Times New Roman" w:eastAsia="Times New Roman" w:hAnsi="Times New Roman" w:cs="Times New Roman"/>
    </w:rPr>
  </w:style>
  <w:style w:type="character" w:customStyle="1" w:styleId="WW-Absatz-Standardschriftart11111">
    <w:name w:val="WW-Absatz-Standardschriftart11111"/>
    <w:rPr>
      <w:rFonts w:ascii="Times New Roman" w:eastAsia="Times New Roman" w:hAnsi="Times New Roman" w:cs="Times New Roman"/>
    </w:rPr>
  </w:style>
  <w:style w:type="character" w:customStyle="1" w:styleId="NumberingSymbols">
    <w:name w:val="Numbering Symbols"/>
    <w:rPr>
      <w:rFonts w:ascii="Times New Roman" w:eastAsia="Times New Roman" w:hAnsi="Times New Roman" w:cs="Times New Roman"/>
    </w:rPr>
  </w:style>
  <w:style w:type="paragraph" w:styleId="a4">
    <w:name w:val="Body Text"/>
    <w:basedOn w:val="a"/>
    <w:pPr>
      <w:spacing w:after="120"/>
    </w:pPr>
    <w:rPr>
      <w:rFonts w:eastAsia="Times New Roman"/>
    </w:rPr>
  </w:style>
  <w:style w:type="paragraph" w:customStyle="1" w:styleId="Heading">
    <w:name w:val="Heading"/>
    <w:basedOn w:val="a"/>
    <w:next w:val="a4"/>
    <w:pPr>
      <w:keepNext/>
      <w:spacing w:before="240" w:after="120"/>
    </w:pPr>
    <w:rPr>
      <w:rFonts w:ascii="Arial" w:hAnsi="Arial" w:cs="DejaVu Sans"/>
      <w:sz w:val="28"/>
      <w:szCs w:val="28"/>
    </w:rPr>
  </w:style>
  <w:style w:type="paragraph" w:styleId="a5">
    <w:name w:val="List"/>
    <w:basedOn w:val="a4"/>
  </w:style>
  <w:style w:type="paragraph" w:customStyle="1" w:styleId="Caption1">
    <w:name w:val="Caption1"/>
    <w:basedOn w:val="a"/>
    <w:pPr>
      <w:suppressLineNumbers/>
      <w:spacing w:before="120" w:after="120"/>
    </w:pPr>
    <w:rPr>
      <w:rFonts w:eastAsia="Times New Roman"/>
      <w:i/>
      <w:iCs/>
    </w:rPr>
  </w:style>
  <w:style w:type="paragraph" w:customStyle="1" w:styleId="Index">
    <w:name w:val="Index"/>
    <w:basedOn w:val="a"/>
    <w:pPr>
      <w:suppressLineNumbers/>
    </w:pPr>
    <w:rPr>
      <w:rFonts w:eastAsia="Times New Roman"/>
    </w:rPr>
  </w:style>
  <w:style w:type="paragraph" w:styleId="a6">
    <w:name w:val="header"/>
    <w:basedOn w:val="a"/>
    <w:pPr>
      <w:widowControl/>
    </w:pPr>
    <w:rPr>
      <w:rFonts w:ascii="Tahoma" w:eastAsia="Times New Roman" w:hAnsi="Tahoma"/>
      <w:sz w:val="22"/>
      <w:szCs w:val="20"/>
    </w:rPr>
  </w:style>
  <w:style w:type="paragraph" w:customStyle="1" w:styleId="TableContents">
    <w:name w:val="Table Contents"/>
    <w:basedOn w:val="a"/>
    <w:pPr>
      <w:suppressLineNumbers/>
    </w:pPr>
    <w:rPr>
      <w:rFonts w:eastAsia="Times New Roman"/>
    </w:r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a7">
    <w:name w:val="Balloon Text"/>
    <w:basedOn w:val="a"/>
    <w:link w:val="Char0"/>
    <w:rPr>
      <w:rFonts w:ascii="Segoe UI" w:eastAsia="Times New Roman" w:hAnsi="Segoe UI"/>
      <w:sz w:val="18"/>
      <w:szCs w:val="18"/>
      <w:lang w:val="x-none"/>
    </w:rPr>
  </w:style>
  <w:style w:type="character" w:customStyle="1" w:styleId="Char0">
    <w:name w:val="Κείμενο πλαισίου Char"/>
    <w:link w:val="a7"/>
    <w:rPr>
      <w:rFonts w:ascii="Segoe UI" w:eastAsia="DejaVu Sans" w:hAnsi="Segoe UI" w:cs="Segoe UI"/>
      <w:kern w:val="1"/>
      <w:sz w:val="18"/>
      <w:szCs w:val="18"/>
      <w:lang w:eastAsia="ar-SA"/>
    </w:rPr>
  </w:style>
  <w:style w:type="character" w:styleId="-">
    <w:name w:val="Hyperlink"/>
    <w:rPr>
      <w:rFonts w:ascii="Times New Roman" w:eastAsia="Times New Roman" w:hAnsi="Times New Roman" w:cs="Times New Roman"/>
      <w:color w:val="0563C1"/>
      <w:u w:val="single"/>
    </w:rPr>
  </w:style>
  <w:style w:type="paragraph" w:customStyle="1" w:styleId="-GR">
    <w:name w:val="ΕΛΛΗΝΙΚ-GR"/>
    <w:basedOn w:val="a"/>
    <w:pPr>
      <w:jc w:val="both"/>
    </w:pPr>
    <w:rPr>
      <w:rFonts w:eastAsia="Times New Roman"/>
      <w:color w:val="000000"/>
      <w:lang w:val="en-US"/>
    </w:rPr>
  </w:style>
  <w:style w:type="character" w:customStyle="1" w:styleId="10">
    <w:name w:val="Ανεπίλυτη αναφορά1"/>
    <w:rPr>
      <w:rFonts w:ascii="Times New Roman" w:eastAsia="Times New Roman" w:hAnsi="Times New Roman" w:cs="Times New Roman"/>
      <w:color w:val="605E5C"/>
      <w:shd w:val="clear" w:color="auto" w:fill="E1DFDD"/>
    </w:rPr>
  </w:style>
  <w:style w:type="paragraph" w:styleId="a8">
    <w:name w:val="List Paragraph"/>
    <w:basedOn w:val="a"/>
    <w:uiPriority w:val="34"/>
    <w:qFormat/>
    <w:pPr>
      <w:ind w:left="720"/>
    </w:pPr>
    <w:rPr>
      <w:rFonts w:eastAsia="Times New Roman"/>
    </w:rPr>
  </w:style>
  <w:style w:type="paragraph" w:styleId="a9">
    <w:name w:val="endnote text"/>
    <w:basedOn w:val="a"/>
    <w:link w:val="Char1"/>
    <w:rsid w:val="006F1F9C"/>
    <w:pPr>
      <w:widowControl/>
      <w:suppressAutoHyphens w:val="0"/>
    </w:pPr>
    <w:rPr>
      <w:rFonts w:eastAsia="Times New Roman"/>
      <w:kern w:val="0"/>
      <w:sz w:val="20"/>
      <w:szCs w:val="20"/>
      <w:lang w:eastAsia="el-GR"/>
    </w:rPr>
  </w:style>
  <w:style w:type="character" w:customStyle="1" w:styleId="Char1">
    <w:name w:val="Κείμενο σημείωσης τέλους Char"/>
    <w:basedOn w:val="a0"/>
    <w:link w:val="a9"/>
    <w:rsid w:val="006F1F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2F1732-8AE0-4D3E-875C-D1CE6E4E4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88</Words>
  <Characters>1560</Characters>
  <Application>Microsoft Office Word</Application>
  <DocSecurity>0</DocSecurity>
  <Lines>13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M M</cp:lastModifiedBy>
  <cp:revision>10</cp:revision>
  <cp:lastPrinted>2019-10-03T09:07:00Z</cp:lastPrinted>
  <dcterms:created xsi:type="dcterms:W3CDTF">2021-04-21T08:09:00Z</dcterms:created>
  <dcterms:modified xsi:type="dcterms:W3CDTF">2021-04-21T11:16:00Z</dcterms:modified>
</cp:coreProperties>
</file>